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D26B8" w14:textId="5427CE3A" w:rsidR="0092212A" w:rsidRPr="00F643DD" w:rsidRDefault="001064F7" w:rsidP="00F643DD">
      <w:pPr>
        <w:spacing w:line="360" w:lineRule="auto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HIỆU QUẢ SỬ DỤNG ATOSIBAN TRÊN NHỮNG BỆNH NHÂN THẤT BẠI LÀM TỔ</w:t>
      </w:r>
    </w:p>
    <w:p w14:paraId="09D1078C" w14:textId="331B306B" w:rsidR="001064F7" w:rsidRPr="00F643DD" w:rsidRDefault="001064F7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351D594E" w14:textId="38031E83" w:rsidR="001064F7" w:rsidRPr="00F643DD" w:rsidRDefault="001064F7" w:rsidP="00F643DD">
      <w:pPr>
        <w:spacing w:line="360" w:lineRule="auto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Mục tiêu nghiên cứu:</w:t>
      </w:r>
    </w:p>
    <w:p w14:paraId="6AB6683F" w14:textId="2FB35426" w:rsidR="00E65293" w:rsidRPr="00F643DD" w:rsidRDefault="00E65293" w:rsidP="00F643DD">
      <w:pPr>
        <w:spacing w:line="360" w:lineRule="auto"/>
        <w:rPr>
          <w:rFonts w:ascii="Times New Roman" w:hAnsi="Times New Roman" w:cs="Times New Roman"/>
          <w:i/>
          <w:iCs/>
          <w:lang w:val="vi-VN"/>
        </w:rPr>
      </w:pPr>
      <w:r w:rsidRPr="00F643DD">
        <w:rPr>
          <w:rFonts w:ascii="Times New Roman" w:hAnsi="Times New Roman" w:cs="Times New Roman"/>
          <w:i/>
          <w:iCs/>
          <w:lang w:val="vi-VN"/>
        </w:rPr>
        <w:t>Mục ti</w:t>
      </w:r>
      <w:r w:rsidR="002B0C1A" w:rsidRPr="00F643DD">
        <w:rPr>
          <w:rFonts w:ascii="Times New Roman" w:hAnsi="Times New Roman" w:cs="Times New Roman"/>
          <w:i/>
          <w:iCs/>
          <w:lang w:val="vi-VN"/>
        </w:rPr>
        <w:t>êu</w:t>
      </w:r>
      <w:r w:rsidRPr="00F643DD">
        <w:rPr>
          <w:rFonts w:ascii="Times New Roman" w:hAnsi="Times New Roman" w:cs="Times New Roman"/>
          <w:i/>
          <w:iCs/>
          <w:lang w:val="vi-VN"/>
        </w:rPr>
        <w:t xml:space="preserve"> chính</w:t>
      </w:r>
    </w:p>
    <w:p w14:paraId="431075DC" w14:textId="7C0CB7B4" w:rsidR="001064F7" w:rsidRPr="00F643DD" w:rsidRDefault="001064F7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 xml:space="preserve">Đánh giá hiệu quả sử dụng atosiban lên </w:t>
      </w:r>
      <w:r w:rsidR="00E65293" w:rsidRPr="00F643DD">
        <w:rPr>
          <w:rFonts w:ascii="Times New Roman" w:hAnsi="Times New Roman" w:cs="Times New Roman"/>
          <w:lang w:val="vi-VN"/>
        </w:rPr>
        <w:t>kết quả điều trị</w:t>
      </w:r>
      <w:r w:rsidR="00502E2A" w:rsidRPr="00F643DD">
        <w:rPr>
          <w:rFonts w:ascii="Times New Roman" w:hAnsi="Times New Roman" w:cs="Times New Roman"/>
          <w:lang w:val="vi-VN"/>
        </w:rPr>
        <w:t xml:space="preserve"> chuyển phôi trữ</w:t>
      </w:r>
      <w:r w:rsidR="00E65293" w:rsidRPr="00F643DD">
        <w:rPr>
          <w:rFonts w:ascii="Times New Roman" w:hAnsi="Times New Roman" w:cs="Times New Roman"/>
          <w:lang w:val="vi-VN"/>
        </w:rPr>
        <w:t xml:space="preserve"> </w:t>
      </w:r>
      <w:r w:rsidRPr="00F643DD">
        <w:rPr>
          <w:rFonts w:ascii="Times New Roman" w:hAnsi="Times New Roman" w:cs="Times New Roman"/>
          <w:lang w:val="vi-VN"/>
        </w:rPr>
        <w:t>ở n</w:t>
      </w:r>
      <w:r w:rsidR="00E65293" w:rsidRPr="00F643DD">
        <w:rPr>
          <w:rFonts w:ascii="Times New Roman" w:hAnsi="Times New Roman" w:cs="Times New Roman"/>
          <w:lang w:val="vi-VN"/>
        </w:rPr>
        <w:t>h</w:t>
      </w:r>
      <w:r w:rsidRPr="00F643DD">
        <w:rPr>
          <w:rFonts w:ascii="Times New Roman" w:hAnsi="Times New Roman" w:cs="Times New Roman"/>
          <w:lang w:val="vi-VN"/>
        </w:rPr>
        <w:t>ững bệnh nhân</w:t>
      </w:r>
      <w:r w:rsidR="00E65293" w:rsidRPr="00F643DD">
        <w:rPr>
          <w:rFonts w:ascii="Times New Roman" w:hAnsi="Times New Roman" w:cs="Times New Roman"/>
          <w:lang w:val="vi-VN"/>
        </w:rPr>
        <w:t xml:space="preserve"> TTTON </w:t>
      </w:r>
      <w:r w:rsidRPr="00F643DD">
        <w:rPr>
          <w:rFonts w:ascii="Times New Roman" w:hAnsi="Times New Roman" w:cs="Times New Roman"/>
          <w:lang w:val="vi-VN"/>
        </w:rPr>
        <w:t xml:space="preserve">thất bại làm tổ </w:t>
      </w:r>
      <w:r w:rsidR="000C41F6">
        <w:rPr>
          <w:rFonts w:ascii="Times New Roman" w:hAnsi="Times New Roman" w:cs="Times New Roman"/>
          <w:lang w:val="vi-VN"/>
        </w:rPr>
        <w:t>(RIF)</w:t>
      </w:r>
    </w:p>
    <w:p w14:paraId="12FFE182" w14:textId="5A2BF4BB" w:rsidR="00E65293" w:rsidRPr="000C41F6" w:rsidRDefault="00E65293" w:rsidP="00F643DD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>Thất bại làm tổ được định nghĩa thất bại sau &gt;3 chu kỳ chuyển phôi hoặc sử dụng trên 10 phôi chất lượng tốt</w:t>
      </w:r>
    </w:p>
    <w:p w14:paraId="3BD90540" w14:textId="7950F0A3" w:rsidR="00E65293" w:rsidRPr="00F643DD" w:rsidRDefault="00E65293" w:rsidP="00F643DD">
      <w:pPr>
        <w:spacing w:line="360" w:lineRule="auto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Kết cục chính:</w:t>
      </w:r>
    </w:p>
    <w:p w14:paraId="0DDAA334" w14:textId="78F2AE08" w:rsidR="002B0C1A" w:rsidRPr="00F643DD" w:rsidRDefault="00E65293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>So sánh tỷ lệ thai lâm sàng</w:t>
      </w:r>
      <w:r w:rsidR="002B0C1A" w:rsidRPr="00F643DD">
        <w:rPr>
          <w:rFonts w:ascii="Times New Roman" w:hAnsi="Times New Roman" w:cs="Times New Roman"/>
          <w:lang w:val="vi-VN"/>
        </w:rPr>
        <w:t xml:space="preserve"> sau chuyển phôi trữ</w:t>
      </w:r>
      <w:r w:rsidRPr="00F643DD">
        <w:rPr>
          <w:rFonts w:ascii="Times New Roman" w:hAnsi="Times New Roman" w:cs="Times New Roman"/>
          <w:lang w:val="vi-VN"/>
        </w:rPr>
        <w:t xml:space="preserve"> </w:t>
      </w:r>
      <w:r w:rsidR="002B0C1A" w:rsidRPr="00F643DD">
        <w:rPr>
          <w:rFonts w:ascii="Times New Roman" w:hAnsi="Times New Roman" w:cs="Times New Roman"/>
          <w:lang w:val="vi-VN"/>
        </w:rPr>
        <w:t>giữa hai nhóm bệnh nhân RIF có sử dụng atosiban và nhóm RIF không sử dụng atosiban</w:t>
      </w:r>
    </w:p>
    <w:p w14:paraId="54870012" w14:textId="3A2D5A6C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Thiết kế nghiên cứu</w:t>
      </w:r>
      <w:r w:rsidRPr="00F643DD">
        <w:rPr>
          <w:rFonts w:ascii="Times New Roman" w:hAnsi="Times New Roman" w:cs="Times New Roman"/>
          <w:lang w:val="vi-VN"/>
        </w:rPr>
        <w:t>: Đoàn hệ hồi cứu</w:t>
      </w:r>
    </w:p>
    <w:p w14:paraId="661A5037" w14:textId="513451F9" w:rsidR="002B0C1A" w:rsidRPr="00F643DD" w:rsidRDefault="002B0C1A" w:rsidP="00F643DD">
      <w:pPr>
        <w:spacing w:line="360" w:lineRule="auto"/>
        <w:rPr>
          <w:rFonts w:ascii="Times New Roman" w:hAnsi="Times New Roman" w:cs="Times New Roman"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Nơi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thực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hiện</w:t>
      </w:r>
      <w:proofErr w:type="spellEnd"/>
      <w:r w:rsidRPr="00F643DD">
        <w:rPr>
          <w:rFonts w:ascii="Times New Roman" w:hAnsi="Times New Roman" w:cs="Times New Roman"/>
          <w:lang w:val="vi-VN"/>
        </w:rPr>
        <w:t>: Bệnh viện Mỹ Đức</w:t>
      </w:r>
      <w:r w:rsidRPr="00F643DD">
        <w:rPr>
          <w:rFonts w:ascii="Times New Roman" w:hAnsi="Times New Roman" w:cs="Times New Roman"/>
        </w:rPr>
        <w:t xml:space="preserve"> </w:t>
      </w:r>
    </w:p>
    <w:p w14:paraId="16E51D78" w14:textId="1826B47D" w:rsidR="009E636A" w:rsidRPr="00F643DD" w:rsidRDefault="002B0C1A" w:rsidP="00F643DD">
      <w:pPr>
        <w:spacing w:line="360" w:lineRule="auto"/>
        <w:rPr>
          <w:rFonts w:ascii="Times New Roman" w:hAnsi="Times New Roman" w:cs="Times New Roman"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Quầ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thể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nghiê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cứu</w:t>
      </w:r>
      <w:proofErr w:type="spellEnd"/>
      <w:r w:rsidRPr="00F643DD">
        <w:rPr>
          <w:rFonts w:ascii="Times New Roman" w:hAnsi="Times New Roman" w:cs="Times New Roman"/>
        </w:rPr>
        <w:t>:</w:t>
      </w:r>
      <w:r w:rsidRPr="00F643DD">
        <w:rPr>
          <w:rFonts w:ascii="Times New Roman" w:hAnsi="Times New Roman" w:cs="Times New Roman"/>
          <w:lang w:val="vi-V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ữ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â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ự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h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ụ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i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ro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ố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ghiệm</w:t>
      </w:r>
      <w:proofErr w:type="spellEnd"/>
      <w:r w:rsidRPr="00F643DD">
        <w:rPr>
          <w:rFonts w:ascii="Times New Roman" w:hAnsi="Times New Roman" w:cs="Times New Roman"/>
          <w:lang w:val="vi-VN"/>
        </w:rPr>
        <w:t>, chuyển phôi trữ</w:t>
      </w:r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ạ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v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ỹ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ứ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và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v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ỹ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ứ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Phú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uận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từ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r w:rsidRPr="00F643DD">
        <w:rPr>
          <w:rFonts w:ascii="Times New Roman" w:hAnsi="Times New Roman" w:cs="Times New Roman"/>
          <w:lang w:val="vi-VN"/>
        </w:rPr>
        <w:t>1/2014</w:t>
      </w:r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ến</w:t>
      </w:r>
      <w:proofErr w:type="spellEnd"/>
      <w:r w:rsidRPr="00F643DD">
        <w:rPr>
          <w:rFonts w:ascii="Times New Roman" w:hAnsi="Times New Roman" w:cs="Times New Roman"/>
          <w:lang w:val="vi-VN"/>
        </w:rPr>
        <w:t xml:space="preserve"> 1/2022</w:t>
      </w:r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thoả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iêu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huẩ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hậ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oại</w:t>
      </w:r>
      <w:proofErr w:type="spellEnd"/>
      <w:r w:rsidRPr="00F643DD">
        <w:rPr>
          <w:rFonts w:ascii="Times New Roman" w:hAnsi="Times New Roman" w:cs="Times New Roman"/>
        </w:rPr>
        <w:t>.</w:t>
      </w:r>
    </w:p>
    <w:p w14:paraId="7E6D542C" w14:textId="5A09428B" w:rsidR="002B0C1A" w:rsidRPr="00F643DD" w:rsidRDefault="002B0C1A" w:rsidP="00F643DD">
      <w:pPr>
        <w:spacing w:line="360" w:lineRule="auto"/>
        <w:rPr>
          <w:rFonts w:ascii="Times New Roman" w:hAnsi="Times New Roman" w:cs="Times New Roman"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Phương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pháp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chọ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mẫu</w:t>
      </w:r>
      <w:proofErr w:type="spellEnd"/>
      <w:r w:rsidRPr="00F643DD">
        <w:rPr>
          <w:rFonts w:ascii="Times New Roman" w:hAnsi="Times New Roman" w:cs="Times New Roman"/>
        </w:rPr>
        <w:t xml:space="preserve">: </w:t>
      </w:r>
      <w:proofErr w:type="spellStart"/>
      <w:r w:rsidRPr="00F643DD">
        <w:rPr>
          <w:rFonts w:ascii="Times New Roman" w:hAnsi="Times New Roman" w:cs="Times New Roman"/>
        </w:rPr>
        <w:t>Chọ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ẫu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oà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ộ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ro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ờ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gia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ghiê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ứu</w:t>
      </w:r>
      <w:proofErr w:type="spellEnd"/>
      <w:r w:rsidRPr="00F643DD">
        <w:rPr>
          <w:rFonts w:ascii="Times New Roman" w:hAnsi="Times New Roman" w:cs="Times New Roman"/>
        </w:rPr>
        <w:t>.</w:t>
      </w:r>
    </w:p>
    <w:p w14:paraId="5A7B5D57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b/>
          <w:bCs/>
        </w:rPr>
      </w:pPr>
      <w:proofErr w:type="spellStart"/>
      <w:r w:rsidRPr="00F643DD">
        <w:rPr>
          <w:rFonts w:ascii="Times New Roman" w:hAnsi="Times New Roman" w:cs="Times New Roman"/>
          <w:b/>
          <w:bCs/>
        </w:rPr>
        <w:t>Tiêu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chuẩ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nhận</w:t>
      </w:r>
      <w:proofErr w:type="spellEnd"/>
      <w:r w:rsidRPr="00F643DD">
        <w:rPr>
          <w:rFonts w:ascii="Times New Roman" w:hAnsi="Times New Roman" w:cs="Times New Roman"/>
          <w:b/>
          <w:b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</w:rPr>
        <w:t>loại</w:t>
      </w:r>
      <w:proofErr w:type="spellEnd"/>
      <w:r w:rsidRPr="00F643DD">
        <w:rPr>
          <w:rFonts w:ascii="Times New Roman" w:hAnsi="Times New Roman" w:cs="Times New Roman"/>
          <w:b/>
          <w:bCs/>
        </w:rPr>
        <w:t>:</w:t>
      </w:r>
    </w:p>
    <w:p w14:paraId="49B8A82C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i/>
          <w:iCs/>
        </w:rPr>
      </w:pPr>
      <w:proofErr w:type="spellStart"/>
      <w:r w:rsidRPr="00F643DD">
        <w:rPr>
          <w:rFonts w:ascii="Times New Roman" w:hAnsi="Times New Roman" w:cs="Times New Roman"/>
          <w:i/>
          <w:iCs/>
        </w:rPr>
        <w:t>Tiêu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chuẩn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nhận</w:t>
      </w:r>
      <w:proofErr w:type="spellEnd"/>
      <w:r w:rsidRPr="00F643DD">
        <w:rPr>
          <w:rFonts w:ascii="Times New Roman" w:hAnsi="Times New Roman" w:cs="Times New Roman"/>
          <w:i/>
          <w:iCs/>
        </w:rPr>
        <w:t>:</w:t>
      </w:r>
    </w:p>
    <w:p w14:paraId="4C188A75" w14:textId="5AE19DE2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</w:rPr>
        <w:t xml:space="preserve">- </w:t>
      </w:r>
      <w:proofErr w:type="spellStart"/>
      <w:r w:rsidRPr="00F643DD">
        <w:rPr>
          <w:rFonts w:ascii="Times New Roman" w:hAnsi="Times New Roman" w:cs="Times New Roman"/>
        </w:rPr>
        <w:t>Thự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hiệ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="009E636A" w:rsidRPr="00F643DD">
        <w:rPr>
          <w:rFonts w:ascii="Times New Roman" w:hAnsi="Times New Roman" w:cs="Times New Roman"/>
        </w:rPr>
        <w:t>chuyển</w:t>
      </w:r>
      <w:proofErr w:type="spellEnd"/>
      <w:r w:rsidR="009E636A" w:rsidRPr="00F643DD">
        <w:rPr>
          <w:rFonts w:ascii="Times New Roman" w:hAnsi="Times New Roman" w:cs="Times New Roman"/>
          <w:lang w:val="vi-VN"/>
        </w:rPr>
        <w:t xml:space="preserve"> phôi trữ</w:t>
      </w:r>
    </w:p>
    <w:p w14:paraId="4B79CE45" w14:textId="77777777" w:rsidR="002B0C1A" w:rsidRPr="00F643DD" w:rsidRDefault="002B0C1A" w:rsidP="00F643DD">
      <w:pPr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proofErr w:type="spellStart"/>
      <w:r w:rsidRPr="00F643DD">
        <w:rPr>
          <w:rFonts w:ascii="Times New Roman" w:hAnsi="Times New Roman" w:cs="Times New Roman"/>
        </w:rPr>
        <w:t>Tuổ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ừ</w:t>
      </w:r>
      <w:proofErr w:type="spellEnd"/>
      <w:r w:rsidRPr="00F643DD">
        <w:rPr>
          <w:rFonts w:ascii="Times New Roman" w:hAnsi="Times New Roman" w:cs="Times New Roman"/>
        </w:rPr>
        <w:t xml:space="preserve"> 18 </w:t>
      </w:r>
      <w:r w:rsidRPr="00F643DD">
        <w:rPr>
          <w:rFonts w:ascii="Times New Roman" w:hAnsi="Times New Roman" w:cs="Times New Roman"/>
          <w:lang w:val="vi-VN"/>
        </w:rPr>
        <w:t>-</w:t>
      </w:r>
      <w:r w:rsidRPr="00F643DD">
        <w:rPr>
          <w:rFonts w:ascii="Times New Roman" w:hAnsi="Times New Roman" w:cs="Times New Roman"/>
        </w:rPr>
        <w:t xml:space="preserve"> </w:t>
      </w:r>
      <w:r w:rsidRPr="00F643DD">
        <w:rPr>
          <w:rFonts w:ascii="Times New Roman" w:hAnsi="Times New Roman" w:cs="Times New Roman"/>
          <w:lang w:val="vi-VN"/>
        </w:rPr>
        <w:t>40</w:t>
      </w:r>
      <w:r w:rsidRPr="00F643DD">
        <w:rPr>
          <w:rFonts w:ascii="Times New Roman" w:hAnsi="Times New Roman" w:cs="Times New Roman"/>
        </w:rPr>
        <w:t xml:space="preserve">. </w:t>
      </w:r>
    </w:p>
    <w:p w14:paraId="1AEB01BD" w14:textId="77777777" w:rsidR="002B0C1A" w:rsidRPr="00F643DD" w:rsidRDefault="002B0C1A" w:rsidP="00F643DD">
      <w:pPr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r w:rsidRPr="00F643DD">
        <w:rPr>
          <w:rFonts w:ascii="Times New Roman" w:hAnsi="Times New Roman" w:cs="Times New Roman"/>
        </w:rPr>
        <w:t>BMI: 18 – 30 kg/m</w:t>
      </w:r>
      <w:r w:rsidRPr="00F643DD">
        <w:rPr>
          <w:rFonts w:ascii="Times New Roman" w:hAnsi="Times New Roman" w:cs="Times New Roman"/>
          <w:vertAlign w:val="superscript"/>
        </w:rPr>
        <w:t xml:space="preserve">2 </w:t>
      </w:r>
    </w:p>
    <w:p w14:paraId="44AE6CE0" w14:textId="77777777" w:rsidR="002B0C1A" w:rsidRPr="00F643DD" w:rsidRDefault="002B0C1A" w:rsidP="00F643DD">
      <w:pPr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r w:rsidRPr="00F643DD">
        <w:rPr>
          <w:rFonts w:ascii="Times New Roman" w:hAnsi="Times New Roman" w:cs="Times New Roman"/>
        </w:rPr>
        <w:t xml:space="preserve">KTBT </w:t>
      </w:r>
      <w:proofErr w:type="spellStart"/>
      <w:r w:rsidRPr="00F643DD">
        <w:rPr>
          <w:rFonts w:ascii="Times New Roman" w:hAnsi="Times New Roman" w:cs="Times New Roman"/>
        </w:rPr>
        <w:t>bằ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phá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ồ</w:t>
      </w:r>
      <w:proofErr w:type="spellEnd"/>
      <w:r w:rsidRPr="00F643DD">
        <w:rPr>
          <w:rFonts w:ascii="Times New Roman" w:hAnsi="Times New Roman" w:cs="Times New Roman"/>
        </w:rPr>
        <w:t xml:space="preserve"> GnRH antagonist</w:t>
      </w:r>
    </w:p>
    <w:p w14:paraId="27D00024" w14:textId="45E0A332" w:rsidR="002B0C1A" w:rsidRPr="00F643DD" w:rsidRDefault="002B0C1A" w:rsidP="00F643DD">
      <w:pPr>
        <w:shd w:val="clear" w:color="auto" w:fill="FFFFFF"/>
        <w:tabs>
          <w:tab w:val="left" w:pos="1080"/>
        </w:tabs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t xml:space="preserve">- Thất bại làm tổ: </w:t>
      </w:r>
      <w:proofErr w:type="spellStart"/>
      <w:r w:rsidRPr="00F643DD">
        <w:rPr>
          <w:rFonts w:ascii="Times New Roman" w:hAnsi="Times New Roman" w:cs="Times New Roman"/>
        </w:rPr>
        <w:t>Thất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ại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r w:rsidRPr="00F643DD">
        <w:rPr>
          <w:rFonts w:ascii="Times New Roman" w:hAnsi="Times New Roman" w:cs="Times New Roman"/>
        </w:rPr>
        <w:sym w:font="Symbol" w:char="F0B3"/>
      </w:r>
      <w:r w:rsidRPr="00F643DD">
        <w:rPr>
          <w:rFonts w:ascii="Times New Roman" w:hAnsi="Times New Roman" w:cs="Times New Roman"/>
        </w:rPr>
        <w:t xml:space="preserve"> 3</w:t>
      </w:r>
      <w:r w:rsidRPr="00F643DD">
        <w:rPr>
          <w:rFonts w:ascii="Times New Roman" w:hAnsi="Times New Roman" w:cs="Times New Roman"/>
          <w:lang w:val="vi-VN"/>
        </w:rPr>
        <w:t xml:space="preserve"> lần chuyển phôi</w:t>
      </w:r>
    </w:p>
    <w:p w14:paraId="71A23DB7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  <w:i/>
          <w:iCs/>
        </w:rPr>
      </w:pPr>
      <w:proofErr w:type="spellStart"/>
      <w:r w:rsidRPr="00F643DD">
        <w:rPr>
          <w:rFonts w:ascii="Times New Roman" w:hAnsi="Times New Roman" w:cs="Times New Roman"/>
          <w:i/>
          <w:iCs/>
        </w:rPr>
        <w:t>Tiêu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chuẩn</w:t>
      </w:r>
      <w:proofErr w:type="spellEnd"/>
      <w:r w:rsidRPr="00F643DD">
        <w:rPr>
          <w:rFonts w:ascii="Times New Roman" w:hAnsi="Times New Roman" w:cs="Times New Roman"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i/>
          <w:iCs/>
        </w:rPr>
        <w:t>loại</w:t>
      </w:r>
      <w:proofErr w:type="spellEnd"/>
      <w:r w:rsidRPr="00F643DD">
        <w:rPr>
          <w:rFonts w:ascii="Times New Roman" w:hAnsi="Times New Roman" w:cs="Times New Roman"/>
          <w:i/>
          <w:iCs/>
        </w:rPr>
        <w:t>:</w:t>
      </w:r>
    </w:p>
    <w:p w14:paraId="7826911C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</w:rPr>
        <w:t>- IVM</w:t>
      </w:r>
    </w:p>
    <w:p w14:paraId="7A99D448" w14:textId="77777777" w:rsidR="002B0C1A" w:rsidRPr="00F643DD" w:rsidRDefault="002B0C1A" w:rsidP="00F643DD">
      <w:pPr>
        <w:shd w:val="clear" w:color="auto" w:fill="FFFFFF"/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</w:rPr>
        <w:t xml:space="preserve">- Xin </w:t>
      </w:r>
      <w:proofErr w:type="spellStart"/>
      <w:r w:rsidRPr="00F643DD">
        <w:rPr>
          <w:rFonts w:ascii="Times New Roman" w:hAnsi="Times New Roman" w:cs="Times New Roman"/>
        </w:rPr>
        <w:t>cho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oãn</w:t>
      </w:r>
      <w:proofErr w:type="spellEnd"/>
    </w:p>
    <w:p w14:paraId="7A7C7760" w14:textId="77777777" w:rsidR="002B0C1A" w:rsidRPr="00F643DD" w:rsidRDefault="002B0C1A" w:rsidP="00F643DD">
      <w:pPr>
        <w:shd w:val="clear" w:color="auto" w:fill="FFFFFF"/>
        <w:tabs>
          <w:tab w:val="left" w:pos="1080"/>
        </w:tabs>
        <w:spacing w:before="120" w:after="120" w:line="360" w:lineRule="auto"/>
        <w:rPr>
          <w:rFonts w:ascii="Times New Roman" w:hAnsi="Times New Roman" w:cs="Times New Roman"/>
        </w:rPr>
      </w:pPr>
      <w:r w:rsidRPr="00F643DD">
        <w:rPr>
          <w:rFonts w:ascii="Times New Roman" w:hAnsi="Times New Roman" w:cs="Times New Roman"/>
          <w:lang w:val="vi-VN"/>
        </w:rPr>
        <w:lastRenderedPageBreak/>
        <w:t xml:space="preserve">- </w:t>
      </w:r>
      <w:proofErr w:type="spellStart"/>
      <w:r w:rsidRPr="00F643DD">
        <w:rPr>
          <w:rFonts w:ascii="Times New Roman" w:hAnsi="Times New Roman" w:cs="Times New Roman"/>
        </w:rPr>
        <w:t>Bất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ườ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 xml:space="preserve">: u </w:t>
      </w:r>
      <w:proofErr w:type="spellStart"/>
      <w:r w:rsidRPr="00F643DD">
        <w:rPr>
          <w:rFonts w:ascii="Times New Roman" w:hAnsi="Times New Roman" w:cs="Times New Roman"/>
        </w:rPr>
        <w:t>xơ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dưới</w:t>
      </w:r>
      <w:proofErr w:type="spellEnd"/>
      <w:r w:rsidRPr="00F643DD">
        <w:rPr>
          <w:rFonts w:ascii="Times New Roman" w:hAnsi="Times New Roman" w:cs="Times New Roman"/>
        </w:rPr>
        <w:t xml:space="preserve"> NM, polyp </w:t>
      </w:r>
      <w:proofErr w:type="spellStart"/>
      <w:r w:rsidRPr="00F643DD">
        <w:rPr>
          <w:rFonts w:ascii="Times New Roman" w:hAnsi="Times New Roman" w:cs="Times New Roman"/>
        </w:rPr>
        <w:t>lò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vác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ngă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  <w:r w:rsidRPr="00F643DD">
        <w:rPr>
          <w:rFonts w:ascii="Times New Roman" w:hAnsi="Times New Roman" w:cs="Times New Roman"/>
        </w:rPr>
        <w:t>,</w:t>
      </w:r>
      <w:r w:rsidRPr="00F643DD">
        <w:rPr>
          <w:rFonts w:ascii="Times New Roman" w:hAnsi="Times New Roman" w:cs="Times New Roman"/>
          <w:lang w:val="vi-V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dí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uồ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ử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ung</w:t>
      </w:r>
      <w:proofErr w:type="spellEnd"/>
    </w:p>
    <w:p w14:paraId="7E851756" w14:textId="2E320410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  <w:r w:rsidRPr="00F643DD">
        <w:rPr>
          <w:rFonts w:ascii="Times New Roman" w:hAnsi="Times New Roman" w:cs="Times New Roman"/>
          <w:lang w:val="vi-VN"/>
        </w:rPr>
        <w:t xml:space="preserve">- </w:t>
      </w:r>
      <w:proofErr w:type="spellStart"/>
      <w:r w:rsidRPr="00F643DD">
        <w:rPr>
          <w:rFonts w:ascii="Times New Roman" w:hAnsi="Times New Roman" w:cs="Times New Roman"/>
        </w:rPr>
        <w:t>Có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ác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ý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ạn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ính</w:t>
      </w:r>
      <w:proofErr w:type="spellEnd"/>
      <w:r w:rsidRPr="00F643DD">
        <w:rPr>
          <w:rFonts w:ascii="Times New Roman" w:hAnsi="Times New Roman" w:cs="Times New Roman"/>
        </w:rPr>
        <w:t xml:space="preserve">: </w:t>
      </w:r>
      <w:proofErr w:type="spellStart"/>
      <w:r w:rsidRPr="00F643DD">
        <w:rPr>
          <w:rFonts w:ascii="Times New Roman" w:hAnsi="Times New Roman" w:cs="Times New Roman"/>
        </w:rPr>
        <w:t>tim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mạch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tiểu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đường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u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ư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xương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khớp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đa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xơ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cứng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ý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thận</w:t>
      </w:r>
      <w:proofErr w:type="spellEnd"/>
      <w:r w:rsidRPr="00F643DD">
        <w:rPr>
          <w:rFonts w:ascii="Times New Roman" w:hAnsi="Times New Roman" w:cs="Times New Roman"/>
        </w:rPr>
        <w:t xml:space="preserve">, </w:t>
      </w:r>
      <w:proofErr w:type="spellStart"/>
      <w:r w:rsidRPr="00F643DD">
        <w:rPr>
          <w:rFonts w:ascii="Times New Roman" w:hAnsi="Times New Roman" w:cs="Times New Roman"/>
        </w:rPr>
        <w:t>bệnh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lý</w:t>
      </w:r>
      <w:proofErr w:type="spellEnd"/>
      <w:r w:rsidRPr="00F643DD">
        <w:rPr>
          <w:rFonts w:ascii="Times New Roman" w:hAnsi="Times New Roman" w:cs="Times New Roman"/>
        </w:rPr>
        <w:t xml:space="preserve"> </w:t>
      </w:r>
      <w:proofErr w:type="spellStart"/>
      <w:r w:rsidRPr="00F643DD">
        <w:rPr>
          <w:rFonts w:ascii="Times New Roman" w:hAnsi="Times New Roman" w:cs="Times New Roman"/>
        </w:rPr>
        <w:t>gan</w:t>
      </w:r>
      <w:proofErr w:type="spellEnd"/>
      <w:r w:rsidRPr="00F643DD">
        <w:rPr>
          <w:rFonts w:ascii="Times New Roman" w:hAnsi="Times New Roman" w:cs="Times New Roman"/>
        </w:rPr>
        <w:t>.</w:t>
      </w:r>
    </w:p>
    <w:p w14:paraId="2909D409" w14:textId="37D9BDF6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7EE2AB6A" w14:textId="44851CAA" w:rsidR="009E636A" w:rsidRPr="00F643DD" w:rsidRDefault="003676AC" w:rsidP="00F643DD">
      <w:pPr>
        <w:pStyle w:val="ListParagraph"/>
        <w:tabs>
          <w:tab w:val="left" w:pos="360"/>
        </w:tabs>
        <w:spacing w:before="120" w:after="120" w:line="360" w:lineRule="auto"/>
        <w:ind w:left="0"/>
        <w:jc w:val="center"/>
        <w:outlineLvl w:val="0"/>
        <w:rPr>
          <w:rFonts w:ascii="Times New Roman" w:hAnsi="Times New Roman" w:cs="Times New Roman"/>
          <w:b/>
        </w:rPr>
      </w:pPr>
      <w:r w:rsidRPr="00F643DD">
        <w:rPr>
          <w:rFonts w:ascii="Times New Roman" w:hAnsi="Times New Roman" w:cs="Times New Roman"/>
          <w:b/>
        </w:rPr>
        <w:t>BẢNG:</w:t>
      </w:r>
      <w:r w:rsidRPr="00F643DD">
        <w:rPr>
          <w:rFonts w:ascii="Times New Roman" w:hAnsi="Times New Roman" w:cs="Times New Roman"/>
          <w:b/>
          <w:lang w:val="vi-VN"/>
        </w:rPr>
        <w:t xml:space="preserve"> </w:t>
      </w:r>
      <w:r w:rsidR="009E636A" w:rsidRPr="00F643DD">
        <w:rPr>
          <w:rFonts w:ascii="Times New Roman" w:hAnsi="Times New Roman" w:cs="Times New Roman"/>
          <w:b/>
        </w:rPr>
        <w:t>ĐẶC ĐIỂM BỆNH NHÂN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3955"/>
        <w:gridCol w:w="2250"/>
        <w:gridCol w:w="2137"/>
        <w:gridCol w:w="1463"/>
      </w:tblGrid>
      <w:tr w:rsidR="00CB528D" w:rsidRPr="00F643DD" w14:paraId="33BCEC6F" w14:textId="77777777" w:rsidTr="00F33E0A">
        <w:tc>
          <w:tcPr>
            <w:tcW w:w="3955" w:type="dxa"/>
          </w:tcPr>
          <w:p w14:paraId="58D6F98B" w14:textId="77777777" w:rsidR="00CB528D" w:rsidRPr="00F643DD" w:rsidRDefault="00CB528D" w:rsidP="00F643DD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/>
              </w:rPr>
            </w:pP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ặc</w:t>
            </w:r>
            <w:proofErr w:type="spellEnd"/>
            <w:r w:rsidRPr="00F643DD">
              <w:rPr>
                <w:rFonts w:ascii="Times New Roman" w:hAnsi="Times New Roman" w:cs="Times New Roman"/>
                <w:b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/>
              </w:rPr>
              <w:t>điểm</w:t>
            </w:r>
            <w:proofErr w:type="spellEnd"/>
          </w:p>
        </w:tc>
        <w:tc>
          <w:tcPr>
            <w:tcW w:w="2250" w:type="dxa"/>
          </w:tcPr>
          <w:p w14:paraId="6098207E" w14:textId="77777777" w:rsidR="00F33E0A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Atosiban</w:t>
            </w:r>
          </w:p>
          <w:p w14:paraId="4B4BB998" w14:textId="0B8672BB" w:rsidR="007C4FFA" w:rsidRPr="007C4FFA" w:rsidRDefault="007C4F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=302</w:t>
            </w:r>
          </w:p>
        </w:tc>
        <w:tc>
          <w:tcPr>
            <w:tcW w:w="2137" w:type="dxa"/>
          </w:tcPr>
          <w:p w14:paraId="7035A885" w14:textId="77777777" w:rsidR="00F33E0A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Không atosiban</w:t>
            </w:r>
          </w:p>
          <w:p w14:paraId="7226BC4A" w14:textId="3CCAE9ED" w:rsidR="007C4FFA" w:rsidRPr="007C4FFA" w:rsidRDefault="007C4F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N=302</w:t>
            </w:r>
          </w:p>
        </w:tc>
        <w:tc>
          <w:tcPr>
            <w:tcW w:w="1463" w:type="dxa"/>
          </w:tcPr>
          <w:p w14:paraId="4A302309" w14:textId="49A3389B" w:rsidR="00CB528D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  <w:lang w:val="vi-VN"/>
              </w:rPr>
            </w:pPr>
            <w:r w:rsidRPr="00F643DD">
              <w:rPr>
                <w:rFonts w:ascii="Times New Roman" w:hAnsi="Times New Roman" w:cs="Times New Roman"/>
                <w:b/>
                <w:lang w:val="vi-VN"/>
              </w:rPr>
              <w:t>P</w:t>
            </w:r>
          </w:p>
        </w:tc>
      </w:tr>
      <w:tr w:rsidR="00997911" w:rsidRPr="00F643DD" w14:paraId="1B15646F" w14:textId="77777777" w:rsidTr="009C3C4D">
        <w:tc>
          <w:tcPr>
            <w:tcW w:w="3955" w:type="dxa"/>
          </w:tcPr>
          <w:p w14:paraId="71C721D5" w14:textId="77777777" w:rsidR="00997911" w:rsidRPr="00F643DD" w:rsidRDefault="00997911" w:rsidP="00997911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Tuổi</w:t>
            </w:r>
            <w:proofErr w:type="spellEnd"/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năm)</w:t>
            </w:r>
          </w:p>
        </w:tc>
        <w:tc>
          <w:tcPr>
            <w:tcW w:w="2250" w:type="dxa"/>
            <w:vAlign w:val="center"/>
          </w:tcPr>
          <w:p w14:paraId="4F7878F6" w14:textId="260FD356" w:rsidR="00997911" w:rsidRPr="00D419E6" w:rsidRDefault="00997911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34.03 (3.70)</w:t>
            </w:r>
          </w:p>
        </w:tc>
        <w:tc>
          <w:tcPr>
            <w:tcW w:w="2137" w:type="dxa"/>
            <w:vAlign w:val="center"/>
          </w:tcPr>
          <w:p w14:paraId="058261F4" w14:textId="482B5B8A" w:rsidR="00997911" w:rsidRPr="00D419E6" w:rsidRDefault="00997911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34.03 (3.70)</w:t>
            </w:r>
          </w:p>
        </w:tc>
        <w:tc>
          <w:tcPr>
            <w:tcW w:w="1463" w:type="dxa"/>
            <w:vAlign w:val="center"/>
          </w:tcPr>
          <w:p w14:paraId="7F69DB77" w14:textId="09E9BB06" w:rsidR="00997911" w:rsidRPr="00D419E6" w:rsidRDefault="00997911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.95</w:t>
            </w:r>
          </w:p>
        </w:tc>
      </w:tr>
      <w:tr w:rsidR="00244E42" w:rsidRPr="00F643DD" w14:paraId="7DD253A8" w14:textId="77777777" w:rsidTr="009C3C4D">
        <w:tc>
          <w:tcPr>
            <w:tcW w:w="3955" w:type="dxa"/>
          </w:tcPr>
          <w:p w14:paraId="1EBAC813" w14:textId="77777777" w:rsidR="00244E42" w:rsidRPr="00F643DD" w:rsidRDefault="00244E42" w:rsidP="00244E42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</w:rPr>
              <w:t>BMI</w:t>
            </w:r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kg/m2)</w:t>
            </w:r>
          </w:p>
        </w:tc>
        <w:tc>
          <w:tcPr>
            <w:tcW w:w="2250" w:type="dxa"/>
            <w:vAlign w:val="center"/>
          </w:tcPr>
          <w:p w14:paraId="1AF3C921" w14:textId="45ABFE29" w:rsidR="00244E42" w:rsidRPr="00D419E6" w:rsidRDefault="00244E42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0.97 (2.55)</w:t>
            </w:r>
          </w:p>
        </w:tc>
        <w:tc>
          <w:tcPr>
            <w:tcW w:w="2137" w:type="dxa"/>
            <w:vAlign w:val="center"/>
          </w:tcPr>
          <w:p w14:paraId="26F0CA8E" w14:textId="72423A77" w:rsidR="00244E42" w:rsidRPr="00D419E6" w:rsidRDefault="00244E42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1.34 (2.18)</w:t>
            </w:r>
          </w:p>
        </w:tc>
        <w:tc>
          <w:tcPr>
            <w:tcW w:w="1463" w:type="dxa"/>
            <w:vAlign w:val="center"/>
          </w:tcPr>
          <w:p w14:paraId="7E9A3AE5" w14:textId="71C9E3AF" w:rsidR="00244E42" w:rsidRPr="00D419E6" w:rsidRDefault="00244E42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.066</w:t>
            </w:r>
          </w:p>
        </w:tc>
      </w:tr>
      <w:tr w:rsidR="00F33E0A" w:rsidRPr="00F643DD" w14:paraId="0ADE93C2" w14:textId="77777777" w:rsidTr="009C3C4D">
        <w:tc>
          <w:tcPr>
            <w:tcW w:w="3955" w:type="dxa"/>
          </w:tcPr>
          <w:p w14:paraId="08E0469A" w14:textId="77777777" w:rsidR="00F33E0A" w:rsidRPr="00F643DD" w:rsidRDefault="00F33E0A" w:rsidP="00F643DD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>AMH</w:t>
            </w: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(ng/ml)</w:t>
            </w:r>
          </w:p>
        </w:tc>
        <w:tc>
          <w:tcPr>
            <w:tcW w:w="2250" w:type="dxa"/>
            <w:vAlign w:val="center"/>
          </w:tcPr>
          <w:p w14:paraId="7D709209" w14:textId="77777777" w:rsidR="00F33E0A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37" w:type="dxa"/>
            <w:vAlign w:val="center"/>
          </w:tcPr>
          <w:p w14:paraId="7473B2D7" w14:textId="77777777" w:rsidR="00F33E0A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63" w:type="dxa"/>
            <w:vAlign w:val="center"/>
          </w:tcPr>
          <w:p w14:paraId="1F012B15" w14:textId="35A42030" w:rsidR="00F33E0A" w:rsidRPr="00F643DD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</w:tr>
      <w:tr w:rsidR="00DE0A07" w:rsidRPr="00F643DD" w14:paraId="1DACB029" w14:textId="77777777" w:rsidTr="009C3C4D">
        <w:tc>
          <w:tcPr>
            <w:tcW w:w="3955" w:type="dxa"/>
          </w:tcPr>
          <w:p w14:paraId="1BEF7A2E" w14:textId="795F3616" w:rsidR="00DE0A07" w:rsidRPr="00F643DD" w:rsidRDefault="00DE0A07" w:rsidP="00DE0A07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Nghề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nghiệp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– n (%)</w:t>
            </w:r>
          </w:p>
        </w:tc>
        <w:tc>
          <w:tcPr>
            <w:tcW w:w="2250" w:type="dxa"/>
            <w:vAlign w:val="center"/>
          </w:tcPr>
          <w:p w14:paraId="207EA81B" w14:textId="198B0505" w:rsidR="00DE0A07" w:rsidRPr="00F643DD" w:rsidRDefault="00DE0A07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2137" w:type="dxa"/>
            <w:vAlign w:val="center"/>
          </w:tcPr>
          <w:p w14:paraId="2BFC1926" w14:textId="77FF55C9" w:rsidR="00DE0A07" w:rsidRPr="00F643DD" w:rsidRDefault="00DE0A07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463" w:type="dxa"/>
            <w:vAlign w:val="center"/>
          </w:tcPr>
          <w:p w14:paraId="4D2EF653" w14:textId="762BA773" w:rsidR="00DE0A07" w:rsidRPr="00D419E6" w:rsidRDefault="00DE0A07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&lt;0.001</w:t>
            </w:r>
          </w:p>
        </w:tc>
      </w:tr>
      <w:tr w:rsidR="008A05FA" w:rsidRPr="00F643DD" w14:paraId="2CBB9CC3" w14:textId="77777777" w:rsidTr="009C3C4D">
        <w:tc>
          <w:tcPr>
            <w:tcW w:w="3955" w:type="dxa"/>
            <w:vAlign w:val="bottom"/>
          </w:tcPr>
          <w:p w14:paraId="7049FAB4" w14:textId="5E91D955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Cô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nhân</w:t>
            </w:r>
            <w:proofErr w:type="spellEnd"/>
          </w:p>
        </w:tc>
        <w:tc>
          <w:tcPr>
            <w:tcW w:w="2250" w:type="dxa"/>
            <w:vAlign w:val="center"/>
          </w:tcPr>
          <w:p w14:paraId="6123C107" w14:textId="2C8E82E8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46 (15.2)</w:t>
            </w:r>
          </w:p>
        </w:tc>
        <w:tc>
          <w:tcPr>
            <w:tcW w:w="2137" w:type="dxa"/>
            <w:vAlign w:val="center"/>
          </w:tcPr>
          <w:p w14:paraId="33B10A47" w14:textId="7240CA7B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9 (6.3)</w:t>
            </w:r>
          </w:p>
        </w:tc>
        <w:tc>
          <w:tcPr>
            <w:tcW w:w="1463" w:type="dxa"/>
            <w:vAlign w:val="center"/>
          </w:tcPr>
          <w:p w14:paraId="29E40C61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5CDA161A" w14:textId="77777777" w:rsidTr="009C3C4D">
        <w:tc>
          <w:tcPr>
            <w:tcW w:w="3955" w:type="dxa"/>
            <w:vAlign w:val="bottom"/>
          </w:tcPr>
          <w:p w14:paraId="0E75B5BD" w14:textId="1C4B7FCD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Dịch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vụ</w:t>
            </w:r>
            <w:proofErr w:type="spellEnd"/>
          </w:p>
        </w:tc>
        <w:tc>
          <w:tcPr>
            <w:tcW w:w="2250" w:type="dxa"/>
            <w:vAlign w:val="center"/>
          </w:tcPr>
          <w:p w14:paraId="54C9D286" w14:textId="3AA4C67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4 (1.3)</w:t>
            </w:r>
          </w:p>
        </w:tc>
        <w:tc>
          <w:tcPr>
            <w:tcW w:w="2137" w:type="dxa"/>
            <w:vAlign w:val="center"/>
          </w:tcPr>
          <w:p w14:paraId="5D9E47BA" w14:textId="5E5ED81D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0 (3.3)</w:t>
            </w:r>
          </w:p>
        </w:tc>
        <w:tc>
          <w:tcPr>
            <w:tcW w:w="1463" w:type="dxa"/>
            <w:vAlign w:val="center"/>
          </w:tcPr>
          <w:p w14:paraId="1C329DBD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156E0861" w14:textId="77777777" w:rsidTr="009C3C4D">
        <w:tc>
          <w:tcPr>
            <w:tcW w:w="3955" w:type="dxa"/>
            <w:vAlign w:val="bottom"/>
          </w:tcPr>
          <w:p w14:paraId="3C81F603" w14:textId="1772A0DC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Khác</w:t>
            </w:r>
            <w:proofErr w:type="spellEnd"/>
          </w:p>
        </w:tc>
        <w:tc>
          <w:tcPr>
            <w:tcW w:w="2250" w:type="dxa"/>
            <w:vAlign w:val="center"/>
          </w:tcPr>
          <w:p w14:paraId="60C7A2B0" w14:textId="7795A74D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69 (22.8)</w:t>
            </w:r>
          </w:p>
        </w:tc>
        <w:tc>
          <w:tcPr>
            <w:tcW w:w="2137" w:type="dxa"/>
            <w:vAlign w:val="center"/>
          </w:tcPr>
          <w:p w14:paraId="65B9235C" w14:textId="43401BD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56 (18.5)</w:t>
            </w:r>
          </w:p>
        </w:tc>
        <w:tc>
          <w:tcPr>
            <w:tcW w:w="1463" w:type="dxa"/>
            <w:vAlign w:val="center"/>
          </w:tcPr>
          <w:p w14:paraId="0A8E7012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0C8F086F" w14:textId="77777777" w:rsidTr="009C3C4D">
        <w:tc>
          <w:tcPr>
            <w:tcW w:w="3955" w:type="dxa"/>
            <w:vAlign w:val="bottom"/>
          </w:tcPr>
          <w:p w14:paraId="2E687D91" w14:textId="2391D30B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Lực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lượ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vũ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rang</w:t>
            </w:r>
            <w:proofErr w:type="spellEnd"/>
          </w:p>
        </w:tc>
        <w:tc>
          <w:tcPr>
            <w:tcW w:w="2250" w:type="dxa"/>
            <w:vAlign w:val="center"/>
          </w:tcPr>
          <w:p w14:paraId="79A5E370" w14:textId="0D793CCF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4 (1.3)</w:t>
            </w:r>
          </w:p>
        </w:tc>
        <w:tc>
          <w:tcPr>
            <w:tcW w:w="2137" w:type="dxa"/>
            <w:vAlign w:val="center"/>
          </w:tcPr>
          <w:p w14:paraId="6C132FA1" w14:textId="7F1E970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 (0.0)</w:t>
            </w:r>
          </w:p>
        </w:tc>
        <w:tc>
          <w:tcPr>
            <w:tcW w:w="1463" w:type="dxa"/>
            <w:vAlign w:val="center"/>
          </w:tcPr>
          <w:p w14:paraId="37171BB7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7324E52B" w14:textId="77777777" w:rsidTr="009C3C4D">
        <w:tc>
          <w:tcPr>
            <w:tcW w:w="3955" w:type="dxa"/>
            <w:vAlign w:val="bottom"/>
          </w:tcPr>
          <w:p w14:paraId="734BCDD2" w14:textId="2C5A0C89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Nông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dân</w:t>
            </w:r>
            <w:proofErr w:type="spellEnd"/>
          </w:p>
        </w:tc>
        <w:tc>
          <w:tcPr>
            <w:tcW w:w="2250" w:type="dxa"/>
            <w:vAlign w:val="center"/>
          </w:tcPr>
          <w:p w14:paraId="3E23D6F8" w14:textId="5394F2D5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30 (9.9)</w:t>
            </w:r>
          </w:p>
        </w:tc>
        <w:tc>
          <w:tcPr>
            <w:tcW w:w="2137" w:type="dxa"/>
            <w:vAlign w:val="center"/>
          </w:tcPr>
          <w:p w14:paraId="7FFAAE4C" w14:textId="1434C8FF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0 (6.6)</w:t>
            </w:r>
          </w:p>
        </w:tc>
        <w:tc>
          <w:tcPr>
            <w:tcW w:w="1463" w:type="dxa"/>
            <w:vAlign w:val="center"/>
          </w:tcPr>
          <w:p w14:paraId="4EFDA161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2CA5F200" w14:textId="77777777" w:rsidTr="009C3C4D">
        <w:tc>
          <w:tcPr>
            <w:tcW w:w="3955" w:type="dxa"/>
            <w:vAlign w:val="bottom"/>
          </w:tcPr>
          <w:p w14:paraId="61F1EE0F" w14:textId="159FBECF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rí</w:t>
            </w:r>
            <w:proofErr w:type="spellEnd"/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hức</w:t>
            </w:r>
            <w:proofErr w:type="spellEnd"/>
          </w:p>
        </w:tc>
        <w:tc>
          <w:tcPr>
            <w:tcW w:w="2250" w:type="dxa"/>
            <w:vAlign w:val="center"/>
          </w:tcPr>
          <w:p w14:paraId="194698E2" w14:textId="480F9C8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43 (47.4)</w:t>
            </w:r>
          </w:p>
        </w:tc>
        <w:tc>
          <w:tcPr>
            <w:tcW w:w="2137" w:type="dxa"/>
            <w:vAlign w:val="center"/>
          </w:tcPr>
          <w:p w14:paraId="4463CB00" w14:textId="19F4C23C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95 (64.6)</w:t>
            </w:r>
          </w:p>
        </w:tc>
        <w:tc>
          <w:tcPr>
            <w:tcW w:w="1463" w:type="dxa"/>
            <w:vAlign w:val="center"/>
          </w:tcPr>
          <w:p w14:paraId="436FA1FB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0D9D4415" w14:textId="77777777" w:rsidTr="009C3C4D">
        <w:tc>
          <w:tcPr>
            <w:tcW w:w="3955" w:type="dxa"/>
            <w:vAlign w:val="bottom"/>
          </w:tcPr>
          <w:p w14:paraId="57292BCE" w14:textId="2C67D947" w:rsidR="008A05FA" w:rsidRPr="00D419E6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 xml:space="preserve">Y </w:t>
            </w:r>
            <w:proofErr w:type="spellStart"/>
            <w:r w:rsidRPr="00D419E6">
              <w:rPr>
                <w:rFonts w:ascii="Times New Roman" w:eastAsiaTheme="minorEastAsia" w:hAnsi="Times New Roman" w:cs="Times New Roman"/>
                <w:bCs/>
              </w:rPr>
              <w:t>tế</w:t>
            </w:r>
            <w:proofErr w:type="spellEnd"/>
          </w:p>
        </w:tc>
        <w:tc>
          <w:tcPr>
            <w:tcW w:w="2250" w:type="dxa"/>
            <w:vAlign w:val="center"/>
          </w:tcPr>
          <w:p w14:paraId="61824F95" w14:textId="7CF84A5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6 (2.0)</w:t>
            </w:r>
          </w:p>
        </w:tc>
        <w:tc>
          <w:tcPr>
            <w:tcW w:w="2137" w:type="dxa"/>
            <w:vAlign w:val="center"/>
          </w:tcPr>
          <w:p w14:paraId="5F33E77C" w14:textId="7F4FD9FE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2 (0.7)</w:t>
            </w:r>
          </w:p>
        </w:tc>
        <w:tc>
          <w:tcPr>
            <w:tcW w:w="1463" w:type="dxa"/>
            <w:vAlign w:val="center"/>
          </w:tcPr>
          <w:p w14:paraId="65447083" w14:textId="66C95B8B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2B58D7F5" w14:textId="77777777" w:rsidTr="009C3C4D">
        <w:tc>
          <w:tcPr>
            <w:tcW w:w="3955" w:type="dxa"/>
          </w:tcPr>
          <w:p w14:paraId="3B7D4B77" w14:textId="40FD3342" w:rsidR="008A05FA" w:rsidRPr="00F643DD" w:rsidRDefault="008A05FA" w:rsidP="008A05FA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Loạ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vô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inh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– n (%)</w:t>
            </w:r>
          </w:p>
        </w:tc>
        <w:tc>
          <w:tcPr>
            <w:tcW w:w="2250" w:type="dxa"/>
            <w:vAlign w:val="center"/>
          </w:tcPr>
          <w:p w14:paraId="26931AFB" w14:textId="7BB6CA54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2137" w:type="dxa"/>
            <w:vAlign w:val="center"/>
          </w:tcPr>
          <w:p w14:paraId="7FBA1B82" w14:textId="18AB3902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1463" w:type="dxa"/>
            <w:vAlign w:val="center"/>
          </w:tcPr>
          <w:p w14:paraId="50C4DCD6" w14:textId="1CDD2E72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0.579</w:t>
            </w:r>
          </w:p>
        </w:tc>
      </w:tr>
      <w:tr w:rsidR="008A05FA" w:rsidRPr="00F643DD" w14:paraId="7D6A4357" w14:textId="77777777" w:rsidTr="009C3C4D">
        <w:tc>
          <w:tcPr>
            <w:tcW w:w="3955" w:type="dxa"/>
          </w:tcPr>
          <w:p w14:paraId="287C7D8D" w14:textId="7C61344C" w:rsidR="008A05FA" w:rsidRPr="00F643DD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guyên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phát</w:t>
            </w:r>
            <w:proofErr w:type="spellEnd"/>
          </w:p>
        </w:tc>
        <w:tc>
          <w:tcPr>
            <w:tcW w:w="2250" w:type="dxa"/>
            <w:vAlign w:val="center"/>
          </w:tcPr>
          <w:p w14:paraId="4AE947BD" w14:textId="7F1C92FC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74 (57.6)</w:t>
            </w:r>
          </w:p>
        </w:tc>
        <w:tc>
          <w:tcPr>
            <w:tcW w:w="2137" w:type="dxa"/>
            <w:vAlign w:val="center"/>
          </w:tcPr>
          <w:p w14:paraId="7271FC5E" w14:textId="063FBD1E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66 (55.0)</w:t>
            </w:r>
          </w:p>
        </w:tc>
        <w:tc>
          <w:tcPr>
            <w:tcW w:w="1463" w:type="dxa"/>
            <w:vAlign w:val="center"/>
          </w:tcPr>
          <w:p w14:paraId="19EB92C5" w14:textId="77777777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8A05FA" w:rsidRPr="00F643DD" w14:paraId="3FFB86A4" w14:textId="77777777" w:rsidTr="009C3C4D">
        <w:tc>
          <w:tcPr>
            <w:tcW w:w="3955" w:type="dxa"/>
          </w:tcPr>
          <w:p w14:paraId="7F71DE9B" w14:textId="1C94C0D5" w:rsidR="008A05FA" w:rsidRPr="00F643DD" w:rsidRDefault="008A05FA" w:rsidP="00C34246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hứ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phát</w:t>
            </w:r>
            <w:proofErr w:type="spellEnd"/>
          </w:p>
        </w:tc>
        <w:tc>
          <w:tcPr>
            <w:tcW w:w="2250" w:type="dxa"/>
            <w:vAlign w:val="center"/>
          </w:tcPr>
          <w:p w14:paraId="4E75CD8E" w14:textId="7A06E4C4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28 (42.4)</w:t>
            </w:r>
          </w:p>
        </w:tc>
        <w:tc>
          <w:tcPr>
            <w:tcW w:w="2137" w:type="dxa"/>
            <w:vAlign w:val="center"/>
          </w:tcPr>
          <w:p w14:paraId="185B9422" w14:textId="420514CF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D419E6">
              <w:rPr>
                <w:rFonts w:ascii="Times New Roman" w:eastAsiaTheme="minorEastAsia" w:hAnsi="Times New Roman" w:cs="Times New Roman"/>
                <w:bCs/>
              </w:rPr>
              <w:t>136 (45.0)</w:t>
            </w:r>
          </w:p>
        </w:tc>
        <w:tc>
          <w:tcPr>
            <w:tcW w:w="1463" w:type="dxa"/>
            <w:vAlign w:val="center"/>
          </w:tcPr>
          <w:p w14:paraId="0C4EA423" w14:textId="1C45C769" w:rsidR="008A05FA" w:rsidRPr="00D419E6" w:rsidRDefault="008A05F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F33E0A" w:rsidRPr="00F643DD" w14:paraId="7EA2BF48" w14:textId="77777777" w:rsidTr="009C3C4D">
        <w:tc>
          <w:tcPr>
            <w:tcW w:w="3955" w:type="dxa"/>
          </w:tcPr>
          <w:p w14:paraId="1E6DA520" w14:textId="0B34DA69" w:rsidR="00F33E0A" w:rsidRPr="00BE7C38" w:rsidRDefault="00F33E0A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guyê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hâ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vô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inh</w:t>
            </w:r>
            <w:proofErr w:type="spellEnd"/>
            <w:r w:rsidRPr="00BE7C38">
              <w:rPr>
                <w:rFonts w:ascii="Times New Roman" w:eastAsiaTheme="minorEastAsia" w:hAnsi="Times New Roman" w:cs="Times New Roman"/>
                <w:bCs/>
              </w:rPr>
              <w:t xml:space="preserve"> (n%)</w:t>
            </w:r>
          </w:p>
        </w:tc>
        <w:tc>
          <w:tcPr>
            <w:tcW w:w="2250" w:type="dxa"/>
            <w:vAlign w:val="center"/>
          </w:tcPr>
          <w:p w14:paraId="5FC474E8" w14:textId="77777777" w:rsidR="00F33E0A" w:rsidRPr="00BE7C38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2137" w:type="dxa"/>
            <w:vAlign w:val="center"/>
          </w:tcPr>
          <w:p w14:paraId="460C3F69" w14:textId="77777777" w:rsidR="00F33E0A" w:rsidRPr="00BE7C38" w:rsidRDefault="00F33E0A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1463" w:type="dxa"/>
            <w:vAlign w:val="center"/>
          </w:tcPr>
          <w:p w14:paraId="6F64872D" w14:textId="7F21DA74" w:rsidR="00F33E0A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0.001</w:t>
            </w:r>
          </w:p>
        </w:tc>
      </w:tr>
      <w:tr w:rsidR="00BE7C38" w:rsidRPr="00F643DD" w14:paraId="0A083794" w14:textId="77777777" w:rsidTr="009C3C4D">
        <w:tc>
          <w:tcPr>
            <w:tcW w:w="3955" w:type="dxa"/>
            <w:vAlign w:val="bottom"/>
          </w:tcPr>
          <w:p w14:paraId="3A902187" w14:textId="39EF405E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CRNN</w:t>
            </w:r>
          </w:p>
        </w:tc>
        <w:tc>
          <w:tcPr>
            <w:tcW w:w="2250" w:type="dxa"/>
            <w:vAlign w:val="center"/>
          </w:tcPr>
          <w:p w14:paraId="4662FB2E" w14:textId="2A852CFE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32 (10.6)</w:t>
            </w:r>
          </w:p>
        </w:tc>
        <w:tc>
          <w:tcPr>
            <w:tcW w:w="2137" w:type="dxa"/>
            <w:vAlign w:val="center"/>
          </w:tcPr>
          <w:p w14:paraId="5E4AE3F5" w14:textId="521BD3C1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37 (12.3)</w:t>
            </w:r>
          </w:p>
        </w:tc>
        <w:tc>
          <w:tcPr>
            <w:tcW w:w="1463" w:type="dxa"/>
            <w:vAlign w:val="center"/>
          </w:tcPr>
          <w:p w14:paraId="7A181C72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611ECFBF" w14:textId="77777777" w:rsidTr="009C3C4D">
        <w:tc>
          <w:tcPr>
            <w:tcW w:w="3955" w:type="dxa"/>
            <w:vAlign w:val="bottom"/>
          </w:tcPr>
          <w:p w14:paraId="45DB2D5E" w14:textId="02744A24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Giảm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DTBT</w:t>
            </w:r>
          </w:p>
        </w:tc>
        <w:tc>
          <w:tcPr>
            <w:tcW w:w="2250" w:type="dxa"/>
            <w:vAlign w:val="center"/>
          </w:tcPr>
          <w:p w14:paraId="04684E9C" w14:textId="1DDF4B6F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47 (15.6)</w:t>
            </w:r>
          </w:p>
        </w:tc>
        <w:tc>
          <w:tcPr>
            <w:tcW w:w="2137" w:type="dxa"/>
            <w:vAlign w:val="center"/>
          </w:tcPr>
          <w:p w14:paraId="309C79E2" w14:textId="1A5DA07E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23 (7.6)</w:t>
            </w:r>
          </w:p>
        </w:tc>
        <w:tc>
          <w:tcPr>
            <w:tcW w:w="1463" w:type="dxa"/>
            <w:vAlign w:val="center"/>
          </w:tcPr>
          <w:p w14:paraId="7DFCAA51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496C4057" w14:textId="77777777" w:rsidTr="009C3C4D">
        <w:tc>
          <w:tcPr>
            <w:tcW w:w="3955" w:type="dxa"/>
            <w:vAlign w:val="bottom"/>
          </w:tcPr>
          <w:p w14:paraId="03ED2A29" w14:textId="14E2B9F9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BE7C38">
              <w:rPr>
                <w:rFonts w:ascii="Times New Roman" w:eastAsiaTheme="minorEastAsia" w:hAnsi="Times New Roman" w:cs="Times New Roman"/>
                <w:bCs/>
              </w:rPr>
              <w:lastRenderedPageBreak/>
              <w:t>Khác</w:t>
            </w:r>
            <w:proofErr w:type="spellEnd"/>
          </w:p>
        </w:tc>
        <w:tc>
          <w:tcPr>
            <w:tcW w:w="2250" w:type="dxa"/>
            <w:vAlign w:val="center"/>
          </w:tcPr>
          <w:p w14:paraId="3C7711D4" w14:textId="590541C6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111 (36.8)</w:t>
            </w:r>
          </w:p>
        </w:tc>
        <w:tc>
          <w:tcPr>
            <w:tcW w:w="2137" w:type="dxa"/>
            <w:vAlign w:val="center"/>
          </w:tcPr>
          <w:p w14:paraId="3EF3CEED" w14:textId="39B92B3C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84 (27.8)</w:t>
            </w:r>
          </w:p>
        </w:tc>
        <w:tc>
          <w:tcPr>
            <w:tcW w:w="1463" w:type="dxa"/>
            <w:vAlign w:val="center"/>
          </w:tcPr>
          <w:p w14:paraId="2A563CEE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02325EBC" w14:textId="77777777" w:rsidTr="009C3C4D">
        <w:tc>
          <w:tcPr>
            <w:tcW w:w="3955" w:type="dxa"/>
            <w:vAlign w:val="bottom"/>
          </w:tcPr>
          <w:p w14:paraId="33BDF8DC" w14:textId="62E389DA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BE7C38">
              <w:rPr>
                <w:rFonts w:ascii="Times New Roman" w:eastAsiaTheme="minorEastAsia" w:hAnsi="Times New Roman" w:cs="Times New Roman"/>
                <w:bCs/>
              </w:rPr>
              <w:t>L</w:t>
            </w:r>
            <w:r>
              <w:rPr>
                <w:rFonts w:ascii="Times New Roman" w:eastAsiaTheme="minorEastAsia" w:hAnsi="Times New Roman" w:cs="Times New Roman"/>
                <w:bCs/>
              </w:rPr>
              <w:t>ạc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NMTC</w:t>
            </w:r>
          </w:p>
        </w:tc>
        <w:tc>
          <w:tcPr>
            <w:tcW w:w="2250" w:type="dxa"/>
            <w:vAlign w:val="center"/>
          </w:tcPr>
          <w:p w14:paraId="1A00E7AA" w14:textId="4DEC0832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5 (1.7)</w:t>
            </w:r>
          </w:p>
        </w:tc>
        <w:tc>
          <w:tcPr>
            <w:tcW w:w="2137" w:type="dxa"/>
            <w:vAlign w:val="center"/>
          </w:tcPr>
          <w:p w14:paraId="2FC43322" w14:textId="7303385C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9 (3.0)</w:t>
            </w:r>
          </w:p>
        </w:tc>
        <w:tc>
          <w:tcPr>
            <w:tcW w:w="1463" w:type="dxa"/>
            <w:vAlign w:val="center"/>
          </w:tcPr>
          <w:p w14:paraId="14EA790B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778C31AF" w14:textId="77777777" w:rsidTr="009C3C4D">
        <w:tc>
          <w:tcPr>
            <w:tcW w:w="3955" w:type="dxa"/>
            <w:vAlign w:val="bottom"/>
          </w:tcPr>
          <w:p w14:paraId="54126DAE" w14:textId="06B2A47F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Yếu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tố</w:t>
            </w:r>
            <w:proofErr w:type="spellEnd"/>
            <w:r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nam</w:t>
            </w:r>
            <w:proofErr w:type="spellEnd"/>
          </w:p>
        </w:tc>
        <w:tc>
          <w:tcPr>
            <w:tcW w:w="2250" w:type="dxa"/>
            <w:vAlign w:val="center"/>
          </w:tcPr>
          <w:p w14:paraId="620691D0" w14:textId="5F5359CF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61 (20.2)</w:t>
            </w:r>
          </w:p>
        </w:tc>
        <w:tc>
          <w:tcPr>
            <w:tcW w:w="2137" w:type="dxa"/>
            <w:vAlign w:val="center"/>
          </w:tcPr>
          <w:p w14:paraId="3114BE17" w14:textId="1BA94EF1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77 (25.5)</w:t>
            </w:r>
          </w:p>
        </w:tc>
        <w:tc>
          <w:tcPr>
            <w:tcW w:w="1463" w:type="dxa"/>
            <w:vAlign w:val="center"/>
          </w:tcPr>
          <w:p w14:paraId="03CD56EB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50AB685D" w14:textId="77777777" w:rsidTr="009C3C4D">
        <w:tc>
          <w:tcPr>
            <w:tcW w:w="3955" w:type="dxa"/>
            <w:vAlign w:val="bottom"/>
          </w:tcPr>
          <w:p w14:paraId="5DD62D98" w14:textId="494626E0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RLPN</w:t>
            </w:r>
          </w:p>
        </w:tc>
        <w:tc>
          <w:tcPr>
            <w:tcW w:w="2250" w:type="dxa"/>
            <w:vAlign w:val="center"/>
          </w:tcPr>
          <w:p w14:paraId="7CA018A0" w14:textId="234E497A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7 (2.3)</w:t>
            </w:r>
          </w:p>
        </w:tc>
        <w:tc>
          <w:tcPr>
            <w:tcW w:w="2137" w:type="dxa"/>
            <w:vAlign w:val="center"/>
          </w:tcPr>
          <w:p w14:paraId="24DDAE5C" w14:textId="0D658898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19 (6.3)</w:t>
            </w:r>
          </w:p>
        </w:tc>
        <w:tc>
          <w:tcPr>
            <w:tcW w:w="1463" w:type="dxa"/>
            <w:vAlign w:val="center"/>
          </w:tcPr>
          <w:p w14:paraId="6776B931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BE7C38" w:rsidRPr="00F643DD" w14:paraId="79C5CFAF" w14:textId="77777777" w:rsidTr="009C3C4D">
        <w:tc>
          <w:tcPr>
            <w:tcW w:w="3955" w:type="dxa"/>
            <w:vAlign w:val="bottom"/>
          </w:tcPr>
          <w:p w14:paraId="319F4490" w14:textId="447557DB" w:rsidR="00BE7C38" w:rsidRPr="00F643DD" w:rsidRDefault="00BE7C38" w:rsidP="00BE7C38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T</w:t>
            </w:r>
            <w:r>
              <w:rPr>
                <w:rFonts w:ascii="Times New Roman" w:eastAsiaTheme="minorEastAsia" w:hAnsi="Times New Roman" w:cs="Times New Roman"/>
                <w:bCs/>
              </w:rPr>
              <w:t xml:space="preserve">ai </w:t>
            </w:r>
            <w:proofErr w:type="spellStart"/>
            <w:r>
              <w:rPr>
                <w:rFonts w:ascii="Times New Roman" w:eastAsiaTheme="minorEastAsia" w:hAnsi="Times New Roman" w:cs="Times New Roman"/>
                <w:bCs/>
              </w:rPr>
              <w:t>vòi</w:t>
            </w:r>
            <w:proofErr w:type="spellEnd"/>
          </w:p>
        </w:tc>
        <w:tc>
          <w:tcPr>
            <w:tcW w:w="2250" w:type="dxa"/>
            <w:vAlign w:val="center"/>
          </w:tcPr>
          <w:p w14:paraId="46160514" w14:textId="2B6C4DAD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39 (12.9)</w:t>
            </w:r>
          </w:p>
        </w:tc>
        <w:tc>
          <w:tcPr>
            <w:tcW w:w="2137" w:type="dxa"/>
            <w:vAlign w:val="center"/>
          </w:tcPr>
          <w:p w14:paraId="55CDB604" w14:textId="74ECB4AB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BE7C38">
              <w:rPr>
                <w:rFonts w:ascii="Times New Roman" w:eastAsiaTheme="minorEastAsia" w:hAnsi="Times New Roman" w:cs="Times New Roman"/>
                <w:bCs/>
              </w:rPr>
              <w:t>53 (17.5)</w:t>
            </w:r>
          </w:p>
        </w:tc>
        <w:tc>
          <w:tcPr>
            <w:tcW w:w="1463" w:type="dxa"/>
            <w:vAlign w:val="center"/>
          </w:tcPr>
          <w:p w14:paraId="4FCCAAEB" w14:textId="77777777" w:rsidR="00BE7C38" w:rsidRPr="00BE7C38" w:rsidRDefault="00BE7C38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9C3C4D" w:rsidRPr="00F643DD" w14:paraId="50C11B3A" w14:textId="77777777" w:rsidTr="009C3C4D">
        <w:tc>
          <w:tcPr>
            <w:tcW w:w="3955" w:type="dxa"/>
          </w:tcPr>
          <w:p w14:paraId="449129C3" w14:textId="77777777" w:rsidR="009C3C4D" w:rsidRPr="00F643DD" w:rsidRDefault="009C3C4D" w:rsidP="009C3C4D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hờ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gia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vô sinh (tháng)</w:t>
            </w:r>
          </w:p>
        </w:tc>
        <w:tc>
          <w:tcPr>
            <w:tcW w:w="2250" w:type="dxa"/>
            <w:vAlign w:val="center"/>
          </w:tcPr>
          <w:p w14:paraId="1641728E" w14:textId="313777E5" w:rsidR="009C3C4D" w:rsidRPr="009C3C4D" w:rsidRDefault="009C3C4D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C3C4D">
              <w:rPr>
                <w:rFonts w:ascii="Times New Roman" w:eastAsiaTheme="minorEastAsia" w:hAnsi="Times New Roman" w:cs="Times New Roman"/>
                <w:bCs/>
              </w:rPr>
              <w:t>67.14 (39.90)</w:t>
            </w:r>
          </w:p>
        </w:tc>
        <w:tc>
          <w:tcPr>
            <w:tcW w:w="2137" w:type="dxa"/>
            <w:vAlign w:val="center"/>
          </w:tcPr>
          <w:p w14:paraId="028F211B" w14:textId="37FF607D" w:rsidR="009C3C4D" w:rsidRPr="009C3C4D" w:rsidRDefault="009C3C4D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C3C4D">
              <w:rPr>
                <w:rFonts w:ascii="Times New Roman" w:eastAsiaTheme="minorEastAsia" w:hAnsi="Times New Roman" w:cs="Times New Roman"/>
                <w:bCs/>
              </w:rPr>
              <w:t>66.24 (37.15)</w:t>
            </w:r>
          </w:p>
        </w:tc>
        <w:tc>
          <w:tcPr>
            <w:tcW w:w="1463" w:type="dxa"/>
            <w:vAlign w:val="center"/>
          </w:tcPr>
          <w:p w14:paraId="0FFBFA61" w14:textId="5B255C26" w:rsidR="009C3C4D" w:rsidRPr="009C3C4D" w:rsidRDefault="009C3C4D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9C3C4D">
              <w:rPr>
                <w:rFonts w:ascii="Times New Roman" w:eastAsiaTheme="minorEastAsia" w:hAnsi="Times New Roman" w:cs="Times New Roman"/>
                <w:bCs/>
              </w:rPr>
              <w:t>0.773</w:t>
            </w:r>
          </w:p>
        </w:tc>
      </w:tr>
      <w:tr w:rsidR="00912C50" w:rsidRPr="00F643DD" w14:paraId="2E3E81EA" w14:textId="77777777" w:rsidTr="00912C50">
        <w:tc>
          <w:tcPr>
            <w:tcW w:w="3955" w:type="dxa"/>
          </w:tcPr>
          <w:p w14:paraId="682971B8" w14:textId="14052EF7" w:rsidR="00912C50" w:rsidRPr="00F643DD" w:rsidRDefault="00912C50" w:rsidP="00912C50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ố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chu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kỳ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chuyể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phôi thất bạ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rước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đó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– n</w:t>
            </w:r>
          </w:p>
        </w:tc>
        <w:tc>
          <w:tcPr>
            <w:tcW w:w="2250" w:type="dxa"/>
            <w:vAlign w:val="center"/>
          </w:tcPr>
          <w:p w14:paraId="1ECC6422" w14:textId="1DE583DE" w:rsidR="00912C50" w:rsidRPr="00912C50" w:rsidRDefault="00912C50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2137" w:type="dxa"/>
            <w:vAlign w:val="center"/>
          </w:tcPr>
          <w:p w14:paraId="69B72F19" w14:textId="1451B6FB" w:rsidR="00912C50" w:rsidRPr="00912C50" w:rsidRDefault="00912C50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  <w:tc>
          <w:tcPr>
            <w:tcW w:w="1463" w:type="dxa"/>
            <w:vAlign w:val="center"/>
          </w:tcPr>
          <w:p w14:paraId="18FC9DCD" w14:textId="3DF55924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>0.846</w:t>
            </w:r>
          </w:p>
        </w:tc>
      </w:tr>
      <w:tr w:rsidR="00DE045E" w:rsidRPr="00F643DD" w14:paraId="3992CBD4" w14:textId="77777777" w:rsidTr="009E6F11">
        <w:tc>
          <w:tcPr>
            <w:tcW w:w="3955" w:type="dxa"/>
            <w:vAlign w:val="bottom"/>
          </w:tcPr>
          <w:p w14:paraId="56B39D49" w14:textId="1B3DD83E" w:rsidR="00DE045E" w:rsidRPr="00F643DD" w:rsidRDefault="00DE045E" w:rsidP="00DE045E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3</w:t>
            </w:r>
          </w:p>
        </w:tc>
        <w:tc>
          <w:tcPr>
            <w:tcW w:w="2250" w:type="dxa"/>
            <w:vAlign w:val="bottom"/>
          </w:tcPr>
          <w:p w14:paraId="43A5DEF9" w14:textId="3F73B8A9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208 (68.9)</w:t>
            </w:r>
          </w:p>
        </w:tc>
        <w:tc>
          <w:tcPr>
            <w:tcW w:w="2137" w:type="dxa"/>
            <w:vAlign w:val="bottom"/>
          </w:tcPr>
          <w:p w14:paraId="4D67CE0C" w14:textId="639CD36C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215 (71.2)</w:t>
            </w:r>
          </w:p>
        </w:tc>
        <w:tc>
          <w:tcPr>
            <w:tcW w:w="1463" w:type="dxa"/>
            <w:vAlign w:val="bottom"/>
          </w:tcPr>
          <w:p w14:paraId="2258892A" w14:textId="5857465C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DE045E" w:rsidRPr="00F643DD" w14:paraId="643DA903" w14:textId="77777777" w:rsidTr="009E6F11">
        <w:tc>
          <w:tcPr>
            <w:tcW w:w="3955" w:type="dxa"/>
            <w:vAlign w:val="bottom"/>
          </w:tcPr>
          <w:p w14:paraId="00752506" w14:textId="5AE240D0" w:rsidR="00DE045E" w:rsidRPr="00F643DD" w:rsidRDefault="00DE045E" w:rsidP="00DE045E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4</w:t>
            </w:r>
          </w:p>
        </w:tc>
        <w:tc>
          <w:tcPr>
            <w:tcW w:w="2250" w:type="dxa"/>
            <w:vAlign w:val="bottom"/>
          </w:tcPr>
          <w:p w14:paraId="291A0929" w14:textId="557FFD97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9 (3.0)</w:t>
            </w:r>
          </w:p>
        </w:tc>
        <w:tc>
          <w:tcPr>
            <w:tcW w:w="2137" w:type="dxa"/>
            <w:vAlign w:val="bottom"/>
          </w:tcPr>
          <w:p w14:paraId="66DE234A" w14:textId="3280D08B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13 (4.3)</w:t>
            </w:r>
          </w:p>
        </w:tc>
        <w:tc>
          <w:tcPr>
            <w:tcW w:w="1463" w:type="dxa"/>
            <w:vAlign w:val="bottom"/>
          </w:tcPr>
          <w:p w14:paraId="72FCB877" w14:textId="273311B6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DE045E" w:rsidRPr="00F643DD" w14:paraId="73012482" w14:textId="77777777" w:rsidTr="009E6F11">
        <w:tc>
          <w:tcPr>
            <w:tcW w:w="3955" w:type="dxa"/>
            <w:vAlign w:val="bottom"/>
          </w:tcPr>
          <w:p w14:paraId="6860694D" w14:textId="0ECAC76F" w:rsidR="00DE045E" w:rsidRPr="00F643DD" w:rsidRDefault="00DE045E" w:rsidP="00DE045E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360"/>
              <w:jc w:val="both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>
              <w:rPr>
                <w:rFonts w:ascii="Times New Roman" w:eastAsiaTheme="minorEastAsia" w:hAnsi="Times New Roman" w:cs="Times New Roman"/>
                <w:bCs/>
              </w:rPr>
              <w:t xml:space="preserve">≥ </w:t>
            </w:r>
            <w:r w:rsidRPr="006B58B8">
              <w:rPr>
                <w:rFonts w:ascii="Times New Roman" w:eastAsiaTheme="minorEastAsia" w:hAnsi="Times New Roman" w:cs="Times New Roman"/>
                <w:bCs/>
              </w:rPr>
              <w:t>5</w:t>
            </w:r>
          </w:p>
        </w:tc>
        <w:tc>
          <w:tcPr>
            <w:tcW w:w="2250" w:type="dxa"/>
            <w:vAlign w:val="bottom"/>
          </w:tcPr>
          <w:p w14:paraId="55B4A535" w14:textId="2A306DA9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85 (28.1)</w:t>
            </w:r>
          </w:p>
        </w:tc>
        <w:tc>
          <w:tcPr>
            <w:tcW w:w="2137" w:type="dxa"/>
            <w:vAlign w:val="bottom"/>
          </w:tcPr>
          <w:p w14:paraId="0E32D439" w14:textId="674D55DE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6B58B8">
              <w:rPr>
                <w:rFonts w:ascii="Times New Roman" w:eastAsiaTheme="minorEastAsia" w:hAnsi="Times New Roman" w:cs="Times New Roman"/>
                <w:bCs/>
              </w:rPr>
              <w:t>74 (24.5)</w:t>
            </w:r>
          </w:p>
        </w:tc>
        <w:tc>
          <w:tcPr>
            <w:tcW w:w="1463" w:type="dxa"/>
            <w:vAlign w:val="bottom"/>
          </w:tcPr>
          <w:p w14:paraId="4F044CBF" w14:textId="6D3B483C" w:rsidR="00DE045E" w:rsidRPr="00912C50" w:rsidRDefault="00DE045E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</w:p>
        </w:tc>
      </w:tr>
      <w:tr w:rsidR="0071472F" w:rsidRPr="00F643DD" w14:paraId="1921E2F1" w14:textId="77777777" w:rsidTr="0071472F">
        <w:tc>
          <w:tcPr>
            <w:tcW w:w="3955" w:type="dxa"/>
          </w:tcPr>
          <w:p w14:paraId="71A577DE" w14:textId="77777777" w:rsidR="0071472F" w:rsidRPr="00F643DD" w:rsidRDefault="0071472F" w:rsidP="0071472F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Số phôi tốt đã chuyển thất bại trước đó</w:t>
            </w:r>
          </w:p>
          <w:p w14:paraId="7F16DFBB" w14:textId="58A837C3" w:rsidR="0071472F" w:rsidRPr="00F643DD" w:rsidRDefault="0071472F" w:rsidP="0071472F">
            <w:pPr>
              <w:tabs>
                <w:tab w:val="left" w:pos="360"/>
              </w:tabs>
              <w:spacing w:before="120" w:after="120" w:line="360" w:lineRule="auto"/>
              <w:jc w:val="both"/>
              <w:outlineLvl w:val="0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-n</w:t>
            </w:r>
          </w:p>
        </w:tc>
        <w:tc>
          <w:tcPr>
            <w:tcW w:w="2250" w:type="dxa"/>
            <w:vAlign w:val="center"/>
          </w:tcPr>
          <w:p w14:paraId="2B9213B4" w14:textId="3EF3CAA4" w:rsidR="0071472F" w:rsidRPr="0071472F" w:rsidRDefault="0071472F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71472F">
              <w:rPr>
                <w:rFonts w:ascii="Times New Roman" w:eastAsiaTheme="minorEastAsia" w:hAnsi="Times New Roman" w:cs="Times New Roman"/>
                <w:bCs/>
              </w:rPr>
              <w:t>2.00 [1.00;4.00]</w:t>
            </w:r>
          </w:p>
        </w:tc>
        <w:tc>
          <w:tcPr>
            <w:tcW w:w="2137" w:type="dxa"/>
            <w:vAlign w:val="center"/>
          </w:tcPr>
          <w:p w14:paraId="6FA96E54" w14:textId="29B1C83A" w:rsidR="0071472F" w:rsidRPr="0071472F" w:rsidRDefault="0071472F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71472F">
              <w:rPr>
                <w:rFonts w:ascii="Times New Roman" w:eastAsiaTheme="minorEastAsia" w:hAnsi="Times New Roman" w:cs="Times New Roman"/>
                <w:bCs/>
              </w:rPr>
              <w:t>4.00 [2.00;6.00]</w:t>
            </w:r>
          </w:p>
        </w:tc>
        <w:tc>
          <w:tcPr>
            <w:tcW w:w="1463" w:type="dxa"/>
            <w:vAlign w:val="center"/>
          </w:tcPr>
          <w:p w14:paraId="1E0AA327" w14:textId="245B19F6" w:rsidR="0071472F" w:rsidRPr="0071472F" w:rsidRDefault="0071472F" w:rsidP="00F57AE5">
            <w:pPr>
              <w:pStyle w:val="ListParagraph"/>
              <w:tabs>
                <w:tab w:val="left" w:pos="360"/>
              </w:tabs>
              <w:spacing w:before="120" w:after="120" w:line="360" w:lineRule="auto"/>
              <w:ind w:left="0"/>
              <w:jc w:val="center"/>
              <w:outlineLvl w:val="0"/>
              <w:rPr>
                <w:rFonts w:ascii="Times New Roman" w:eastAsiaTheme="minorEastAsia" w:hAnsi="Times New Roman" w:cs="Times New Roman"/>
                <w:bCs/>
              </w:rPr>
            </w:pPr>
            <w:r w:rsidRPr="0071472F">
              <w:rPr>
                <w:rFonts w:ascii="Times New Roman" w:eastAsiaTheme="minorEastAsia" w:hAnsi="Times New Roman" w:cs="Times New Roman"/>
                <w:bCs/>
              </w:rPr>
              <w:t>&lt;0.001</w:t>
            </w:r>
          </w:p>
        </w:tc>
      </w:tr>
    </w:tbl>
    <w:p w14:paraId="2DB704FF" w14:textId="48701A57" w:rsidR="002B0C1A" w:rsidRPr="00F643DD" w:rsidRDefault="002B0C1A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0FAF6808" w14:textId="5736A803" w:rsidR="003676AC" w:rsidRPr="00F643DD" w:rsidRDefault="003676AC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66D86244" w14:textId="6381F06E" w:rsidR="003676AC" w:rsidRPr="00F643DD" w:rsidRDefault="003676AC" w:rsidP="00F643DD">
      <w:pPr>
        <w:spacing w:line="360" w:lineRule="auto"/>
        <w:jc w:val="center"/>
        <w:rPr>
          <w:rFonts w:ascii="Times New Roman" w:hAnsi="Times New Roman" w:cs="Times New Roman"/>
          <w:b/>
          <w:bCs/>
          <w:lang w:val="vi-VN"/>
        </w:rPr>
      </w:pPr>
      <w:r w:rsidRPr="00F643DD">
        <w:rPr>
          <w:rFonts w:ascii="Times New Roman" w:hAnsi="Times New Roman" w:cs="Times New Roman"/>
          <w:b/>
          <w:bCs/>
          <w:lang w:val="vi-VN"/>
        </w:rPr>
        <w:t>BẢNG: KẾT QUẢ ĐIỀU TRỊ</w:t>
      </w:r>
    </w:p>
    <w:tbl>
      <w:tblPr>
        <w:tblStyle w:val="TableGrid"/>
        <w:tblW w:w="9895" w:type="dxa"/>
        <w:tblLook w:val="04A0" w:firstRow="1" w:lastRow="0" w:firstColumn="1" w:lastColumn="0" w:noHBand="0" w:noVBand="1"/>
      </w:tblPr>
      <w:tblGrid>
        <w:gridCol w:w="3955"/>
        <w:gridCol w:w="2250"/>
        <w:gridCol w:w="2160"/>
        <w:gridCol w:w="1530"/>
      </w:tblGrid>
      <w:tr w:rsidR="00A47E42" w:rsidRPr="00F643DD" w14:paraId="4EE884FE" w14:textId="77777777" w:rsidTr="003B493B">
        <w:tc>
          <w:tcPr>
            <w:tcW w:w="3955" w:type="dxa"/>
          </w:tcPr>
          <w:p w14:paraId="431AA586" w14:textId="23BC8257" w:rsidR="00A47E42" w:rsidRPr="00F643DD" w:rsidRDefault="007A1FD5" w:rsidP="00F643DD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Đặc điểm</w:t>
            </w:r>
          </w:p>
        </w:tc>
        <w:tc>
          <w:tcPr>
            <w:tcW w:w="2250" w:type="dxa"/>
          </w:tcPr>
          <w:p w14:paraId="704CE104" w14:textId="1F4B02CD" w:rsidR="00A47E42" w:rsidRPr="00F643DD" w:rsidRDefault="00A47E42" w:rsidP="00F643DD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Atosiban</w:t>
            </w:r>
          </w:p>
        </w:tc>
        <w:tc>
          <w:tcPr>
            <w:tcW w:w="2160" w:type="dxa"/>
          </w:tcPr>
          <w:p w14:paraId="50614067" w14:textId="15BF7FA2" w:rsidR="00A47E42" w:rsidRPr="00F643DD" w:rsidRDefault="00A47E42" w:rsidP="00F643DD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Không atosiban</w:t>
            </w:r>
          </w:p>
        </w:tc>
        <w:tc>
          <w:tcPr>
            <w:tcW w:w="1530" w:type="dxa"/>
          </w:tcPr>
          <w:p w14:paraId="3DF08343" w14:textId="00FC0152" w:rsidR="00A47E42" w:rsidRPr="00F643DD" w:rsidRDefault="00A47E42" w:rsidP="00F643DD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lang w:val="vi-VN"/>
              </w:rPr>
              <w:t>Giá trị P</w:t>
            </w:r>
          </w:p>
        </w:tc>
      </w:tr>
      <w:tr w:rsidR="00EF667F" w:rsidRPr="00F643DD" w14:paraId="18A40356" w14:textId="77777777" w:rsidTr="00536DF0">
        <w:tc>
          <w:tcPr>
            <w:tcW w:w="3955" w:type="dxa"/>
          </w:tcPr>
          <w:p w14:paraId="4942F471" w14:textId="715F24CE" w:rsidR="00EF667F" w:rsidRPr="00F643DD" w:rsidRDefault="00EF667F" w:rsidP="00EF667F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- n</w:t>
            </w:r>
          </w:p>
        </w:tc>
        <w:tc>
          <w:tcPr>
            <w:tcW w:w="2250" w:type="dxa"/>
            <w:vAlign w:val="bottom"/>
          </w:tcPr>
          <w:p w14:paraId="28A869AB" w14:textId="77777777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2160" w:type="dxa"/>
            <w:vAlign w:val="bottom"/>
          </w:tcPr>
          <w:p w14:paraId="5FEA9E0F" w14:textId="77777777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  <w:tc>
          <w:tcPr>
            <w:tcW w:w="1530" w:type="dxa"/>
            <w:vAlign w:val="bottom"/>
          </w:tcPr>
          <w:p w14:paraId="46BE9697" w14:textId="6FB6DE8D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F667F">
              <w:rPr>
                <w:rFonts w:ascii="Times New Roman" w:hAnsi="Times New Roman" w:cs="Times New Roman"/>
                <w:bCs/>
              </w:rPr>
              <w:t>&lt;0.001</w:t>
            </w:r>
          </w:p>
        </w:tc>
      </w:tr>
      <w:tr w:rsidR="00EF667F" w:rsidRPr="00F643DD" w14:paraId="40E4B6F6" w14:textId="77777777" w:rsidTr="00536DF0">
        <w:tc>
          <w:tcPr>
            <w:tcW w:w="3955" w:type="dxa"/>
          </w:tcPr>
          <w:p w14:paraId="6336694B" w14:textId="7D7BAED1" w:rsidR="00EF667F" w:rsidRPr="00F643DD" w:rsidRDefault="00EF667F" w:rsidP="00EF667F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</w:t>
            </w:r>
          </w:p>
        </w:tc>
        <w:tc>
          <w:tcPr>
            <w:tcW w:w="2250" w:type="dxa"/>
            <w:vAlign w:val="bottom"/>
          </w:tcPr>
          <w:p w14:paraId="39725350" w14:textId="5584C421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F667F">
              <w:rPr>
                <w:rFonts w:ascii="Times New Roman" w:hAnsi="Times New Roman" w:cs="Times New Roman"/>
                <w:bCs/>
              </w:rPr>
              <w:t>50 (16.6)</w:t>
            </w:r>
          </w:p>
        </w:tc>
        <w:tc>
          <w:tcPr>
            <w:tcW w:w="2160" w:type="dxa"/>
            <w:vAlign w:val="bottom"/>
          </w:tcPr>
          <w:p w14:paraId="71F30192" w14:textId="6164F808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F667F">
              <w:rPr>
                <w:rFonts w:ascii="Times New Roman" w:hAnsi="Times New Roman" w:cs="Times New Roman"/>
                <w:bCs/>
              </w:rPr>
              <w:t>22 (7.28)</w:t>
            </w:r>
          </w:p>
        </w:tc>
        <w:tc>
          <w:tcPr>
            <w:tcW w:w="1530" w:type="dxa"/>
            <w:vAlign w:val="bottom"/>
          </w:tcPr>
          <w:p w14:paraId="12903242" w14:textId="77777777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EF667F" w:rsidRPr="00F643DD" w14:paraId="558FE292" w14:textId="77777777" w:rsidTr="00536DF0">
        <w:tc>
          <w:tcPr>
            <w:tcW w:w="3955" w:type="dxa"/>
          </w:tcPr>
          <w:p w14:paraId="17926037" w14:textId="0CEE7A6B" w:rsidR="00EF667F" w:rsidRPr="00F643DD" w:rsidRDefault="00EF667F" w:rsidP="00EF667F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2</w:t>
            </w:r>
          </w:p>
        </w:tc>
        <w:tc>
          <w:tcPr>
            <w:tcW w:w="2250" w:type="dxa"/>
            <w:vAlign w:val="bottom"/>
          </w:tcPr>
          <w:p w14:paraId="6581CE62" w14:textId="798C4722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F667F">
              <w:rPr>
                <w:rFonts w:ascii="Times New Roman" w:hAnsi="Times New Roman" w:cs="Times New Roman"/>
                <w:bCs/>
              </w:rPr>
              <w:t>210 (69.5)</w:t>
            </w:r>
          </w:p>
        </w:tc>
        <w:tc>
          <w:tcPr>
            <w:tcW w:w="2160" w:type="dxa"/>
            <w:vAlign w:val="bottom"/>
          </w:tcPr>
          <w:p w14:paraId="3FD76C7A" w14:textId="1591E9B3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F667F">
              <w:rPr>
                <w:rFonts w:ascii="Times New Roman" w:hAnsi="Times New Roman" w:cs="Times New Roman"/>
                <w:bCs/>
              </w:rPr>
              <w:t>216 (71.5)</w:t>
            </w:r>
          </w:p>
        </w:tc>
        <w:tc>
          <w:tcPr>
            <w:tcW w:w="1530" w:type="dxa"/>
            <w:vAlign w:val="bottom"/>
          </w:tcPr>
          <w:p w14:paraId="46696D38" w14:textId="77777777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EF667F" w:rsidRPr="00F643DD" w14:paraId="54A25E6F" w14:textId="77777777" w:rsidTr="00536DF0">
        <w:tc>
          <w:tcPr>
            <w:tcW w:w="3955" w:type="dxa"/>
          </w:tcPr>
          <w:p w14:paraId="17BA56E4" w14:textId="33DB2354" w:rsidR="00EF667F" w:rsidRPr="00F643DD" w:rsidRDefault="00EF667F" w:rsidP="00EF667F">
            <w:pPr>
              <w:spacing w:before="120" w:after="120" w:line="360" w:lineRule="auto"/>
              <w:ind w:left="720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2250" w:type="dxa"/>
            <w:vAlign w:val="bottom"/>
          </w:tcPr>
          <w:p w14:paraId="62A42A17" w14:textId="19BF45BB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F667F">
              <w:rPr>
                <w:rFonts w:ascii="Times New Roman" w:hAnsi="Times New Roman" w:cs="Times New Roman"/>
                <w:bCs/>
              </w:rPr>
              <w:t>42 (13.9)</w:t>
            </w:r>
          </w:p>
        </w:tc>
        <w:tc>
          <w:tcPr>
            <w:tcW w:w="2160" w:type="dxa"/>
            <w:vAlign w:val="bottom"/>
          </w:tcPr>
          <w:p w14:paraId="4EEF9636" w14:textId="59E2D845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EF667F">
              <w:rPr>
                <w:rFonts w:ascii="Times New Roman" w:hAnsi="Times New Roman" w:cs="Times New Roman"/>
                <w:bCs/>
              </w:rPr>
              <w:t>64 (21.2)</w:t>
            </w:r>
          </w:p>
        </w:tc>
        <w:tc>
          <w:tcPr>
            <w:tcW w:w="1530" w:type="dxa"/>
            <w:vAlign w:val="bottom"/>
          </w:tcPr>
          <w:p w14:paraId="586277FF" w14:textId="77777777" w:rsidR="00EF667F" w:rsidRPr="00EF667F" w:rsidRDefault="00EF667F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7F79E5" w:rsidRPr="00F643DD" w14:paraId="6F04360B" w14:textId="77777777" w:rsidTr="00C517A8">
        <w:tc>
          <w:tcPr>
            <w:tcW w:w="3955" w:type="dxa"/>
          </w:tcPr>
          <w:p w14:paraId="133F1EFF" w14:textId="42DAA437" w:rsidR="007F79E5" w:rsidRPr="00F643DD" w:rsidRDefault="007F79E5" w:rsidP="007F79E5">
            <w:pPr>
              <w:spacing w:before="120" w:after="120" w:line="360" w:lineRule="auto"/>
              <w:rPr>
                <w:rFonts w:ascii="Times New Roman" w:hAnsi="Times New Roman" w:cs="Times New Roman"/>
                <w:bCs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  <w:lang w:val="vi-VN"/>
              </w:rPr>
              <w:t>Độ dày NMTC - mm</w:t>
            </w:r>
          </w:p>
        </w:tc>
        <w:tc>
          <w:tcPr>
            <w:tcW w:w="2250" w:type="dxa"/>
            <w:vAlign w:val="bottom"/>
          </w:tcPr>
          <w:p w14:paraId="7794CAF0" w14:textId="53E941B5" w:rsidR="007F79E5" w:rsidRPr="006F054F" w:rsidRDefault="003927EC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1.0 ± 2.0</w:t>
            </w:r>
          </w:p>
        </w:tc>
        <w:tc>
          <w:tcPr>
            <w:tcW w:w="2160" w:type="dxa"/>
            <w:vAlign w:val="bottom"/>
          </w:tcPr>
          <w:p w14:paraId="223A6322" w14:textId="45B8810D" w:rsidR="007F79E5" w:rsidRPr="006F054F" w:rsidRDefault="003927EC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10.5 ± 2.6</w:t>
            </w:r>
          </w:p>
        </w:tc>
        <w:tc>
          <w:tcPr>
            <w:tcW w:w="1530" w:type="dxa"/>
            <w:vAlign w:val="bottom"/>
          </w:tcPr>
          <w:p w14:paraId="34F9D243" w14:textId="10EBB3E5" w:rsidR="007F79E5" w:rsidRPr="006F054F" w:rsidRDefault="003927EC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.02</w:t>
            </w:r>
          </w:p>
        </w:tc>
      </w:tr>
      <w:tr w:rsidR="001C503E" w:rsidRPr="00F643DD" w14:paraId="2ADFBAFE" w14:textId="77777777" w:rsidTr="00824178">
        <w:tc>
          <w:tcPr>
            <w:tcW w:w="3955" w:type="dxa"/>
          </w:tcPr>
          <w:p w14:paraId="7C705B57" w14:textId="5B495974" w:rsidR="001C503E" w:rsidRPr="00F643DD" w:rsidRDefault="001C503E" w:rsidP="001C503E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lastRenderedPageBreak/>
              <w:t>B</w:t>
            </w: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eta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hCG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dương - n (%)</w:t>
            </w:r>
          </w:p>
        </w:tc>
        <w:tc>
          <w:tcPr>
            <w:tcW w:w="2250" w:type="dxa"/>
            <w:vAlign w:val="bottom"/>
          </w:tcPr>
          <w:p w14:paraId="7D6D0D91" w14:textId="75DD458F" w:rsidR="001C503E" w:rsidRPr="007204E1" w:rsidRDefault="001C503E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268 (88.7)</w:t>
            </w:r>
          </w:p>
        </w:tc>
        <w:tc>
          <w:tcPr>
            <w:tcW w:w="2160" w:type="dxa"/>
            <w:vAlign w:val="bottom"/>
          </w:tcPr>
          <w:p w14:paraId="5BAE6258" w14:textId="44C27DA7" w:rsidR="001C503E" w:rsidRPr="007204E1" w:rsidRDefault="001C503E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283 (93.7)</w:t>
            </w:r>
          </w:p>
        </w:tc>
        <w:tc>
          <w:tcPr>
            <w:tcW w:w="1530" w:type="dxa"/>
          </w:tcPr>
          <w:p w14:paraId="4BFFAEBF" w14:textId="2489E30C" w:rsidR="001C503E" w:rsidRPr="001C503E" w:rsidRDefault="00081E94" w:rsidP="001C503E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44</w:t>
            </w:r>
          </w:p>
        </w:tc>
      </w:tr>
      <w:tr w:rsidR="006815F5" w:rsidRPr="00F643DD" w14:paraId="7C6A4E58" w14:textId="77777777" w:rsidTr="00F81E5C">
        <w:tc>
          <w:tcPr>
            <w:tcW w:w="3955" w:type="dxa"/>
          </w:tcPr>
          <w:p w14:paraId="6E77D7B5" w14:textId="56DC3F0A" w:rsidR="006815F5" w:rsidRPr="00F643DD" w:rsidRDefault="006815F5" w:rsidP="006815F5">
            <w:pPr>
              <w:spacing w:before="120" w:after="120" w:line="360" w:lineRule="auto"/>
              <w:rPr>
                <w:rFonts w:ascii="Times New Roman" w:eastAsiaTheme="minorEastAsia" w:hAnsi="Times New Roman" w:cs="Times New Roman"/>
                <w:bCs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lâm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àng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- n (%)</w:t>
            </w:r>
          </w:p>
        </w:tc>
        <w:tc>
          <w:tcPr>
            <w:tcW w:w="2250" w:type="dxa"/>
            <w:vAlign w:val="bottom"/>
          </w:tcPr>
          <w:p w14:paraId="069B1EDD" w14:textId="396DB63C" w:rsidR="006815F5" w:rsidRPr="007204E1" w:rsidRDefault="006815F5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216 (7</w:t>
            </w:r>
            <w:r w:rsidR="009937DB">
              <w:rPr>
                <w:rFonts w:ascii="Times New Roman" w:hAnsi="Times New Roman" w:cs="Times New Roman"/>
                <w:bCs/>
              </w:rPr>
              <w:t>1</w:t>
            </w:r>
            <w:r w:rsidRPr="007204E1">
              <w:rPr>
                <w:rFonts w:ascii="Times New Roman" w:hAnsi="Times New Roman" w:cs="Times New Roman"/>
                <w:bCs/>
              </w:rPr>
              <w:t>.</w:t>
            </w:r>
            <w:r w:rsidR="009937DB">
              <w:rPr>
                <w:rFonts w:ascii="Times New Roman" w:hAnsi="Times New Roman" w:cs="Times New Roman"/>
                <w:bCs/>
              </w:rPr>
              <w:t>5</w:t>
            </w:r>
            <w:r w:rsidRPr="007204E1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  <w:vAlign w:val="bottom"/>
          </w:tcPr>
          <w:p w14:paraId="07FBAB2D" w14:textId="03D70097" w:rsidR="006815F5" w:rsidRPr="007204E1" w:rsidRDefault="006815F5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199 (</w:t>
            </w:r>
            <w:r w:rsidR="009937DB">
              <w:rPr>
                <w:rFonts w:ascii="Times New Roman" w:hAnsi="Times New Roman" w:cs="Times New Roman"/>
                <w:bCs/>
              </w:rPr>
              <w:t>65</w:t>
            </w:r>
            <w:r w:rsidRPr="007204E1">
              <w:rPr>
                <w:rFonts w:ascii="Times New Roman" w:hAnsi="Times New Roman" w:cs="Times New Roman"/>
                <w:bCs/>
              </w:rPr>
              <w:t>.</w:t>
            </w:r>
            <w:r w:rsidR="009937DB">
              <w:rPr>
                <w:rFonts w:ascii="Times New Roman" w:hAnsi="Times New Roman" w:cs="Times New Roman"/>
                <w:bCs/>
              </w:rPr>
              <w:t>9</w:t>
            </w:r>
            <w:r w:rsidRPr="007204E1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5CE29B3D" w14:textId="0AC054B4" w:rsidR="006815F5" w:rsidRPr="006815F5" w:rsidRDefault="00081E94" w:rsidP="006815F5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6</w:t>
            </w:r>
          </w:p>
        </w:tc>
      </w:tr>
      <w:tr w:rsidR="001F08E1" w:rsidRPr="00F643DD" w14:paraId="617128FF" w14:textId="77777777" w:rsidTr="0067484E">
        <w:tc>
          <w:tcPr>
            <w:tcW w:w="3955" w:type="dxa"/>
          </w:tcPr>
          <w:p w14:paraId="30843653" w14:textId="6F72E2C3" w:rsidR="001F08E1" w:rsidRPr="00F643DD" w:rsidRDefault="001F08E1" w:rsidP="001F08E1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diễ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iến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- n (%)</w:t>
            </w:r>
          </w:p>
        </w:tc>
        <w:tc>
          <w:tcPr>
            <w:tcW w:w="2250" w:type="dxa"/>
            <w:vAlign w:val="bottom"/>
          </w:tcPr>
          <w:p w14:paraId="5B24DE2D" w14:textId="0050D4EE" w:rsidR="001F08E1" w:rsidRPr="007204E1" w:rsidRDefault="001F08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137 (</w:t>
            </w:r>
            <w:r w:rsidR="00C75CB3">
              <w:rPr>
                <w:rFonts w:ascii="Times New Roman" w:hAnsi="Times New Roman" w:cs="Times New Roman"/>
                <w:bCs/>
              </w:rPr>
              <w:t>45.4</w:t>
            </w:r>
            <w:r w:rsidRPr="007204E1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  <w:vAlign w:val="bottom"/>
          </w:tcPr>
          <w:p w14:paraId="306C3DE3" w14:textId="29C49F5F" w:rsidR="001F08E1" w:rsidRPr="007204E1" w:rsidRDefault="001F08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104 (</w:t>
            </w:r>
            <w:r w:rsidR="00C75CB3">
              <w:rPr>
                <w:rFonts w:ascii="Times New Roman" w:hAnsi="Times New Roman" w:cs="Times New Roman"/>
                <w:bCs/>
              </w:rPr>
              <w:t>34</w:t>
            </w:r>
            <w:r w:rsidRPr="007204E1">
              <w:rPr>
                <w:rFonts w:ascii="Times New Roman" w:hAnsi="Times New Roman" w:cs="Times New Roman"/>
                <w:bCs/>
              </w:rPr>
              <w:t>.</w:t>
            </w:r>
            <w:r w:rsidR="00C75CB3">
              <w:rPr>
                <w:rFonts w:ascii="Times New Roman" w:hAnsi="Times New Roman" w:cs="Times New Roman"/>
                <w:bCs/>
              </w:rPr>
              <w:t>4</w:t>
            </w:r>
            <w:r w:rsidRPr="007204E1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438F09A0" w14:textId="51881012" w:rsidR="001F08E1" w:rsidRPr="006815F5" w:rsidRDefault="009937DB" w:rsidP="001F08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</w:t>
            </w:r>
            <w:r w:rsidR="00C75CB3">
              <w:rPr>
                <w:rFonts w:ascii="Times New Roman" w:hAnsi="Times New Roman" w:cs="Times New Roman"/>
              </w:rPr>
              <w:t>08</w:t>
            </w:r>
          </w:p>
        </w:tc>
      </w:tr>
      <w:tr w:rsidR="001F08E1" w:rsidRPr="00F643DD" w14:paraId="77CC930C" w14:textId="77777777" w:rsidTr="00D46586">
        <w:tc>
          <w:tcPr>
            <w:tcW w:w="3955" w:type="dxa"/>
          </w:tcPr>
          <w:p w14:paraId="62EB9037" w14:textId="2237A89E" w:rsidR="001F08E1" w:rsidRPr="00F643DD" w:rsidRDefault="001F08E1" w:rsidP="001F08E1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Sẩy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ha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&lt; 12 tuần - n (%)</w:t>
            </w:r>
          </w:p>
        </w:tc>
        <w:tc>
          <w:tcPr>
            <w:tcW w:w="2250" w:type="dxa"/>
            <w:vAlign w:val="bottom"/>
          </w:tcPr>
          <w:p w14:paraId="02087131" w14:textId="2090CCFF" w:rsidR="001F08E1" w:rsidRPr="007204E1" w:rsidRDefault="001F08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49 (</w:t>
            </w:r>
            <w:r w:rsidR="00C710F9">
              <w:rPr>
                <w:rFonts w:ascii="Times New Roman" w:hAnsi="Times New Roman" w:cs="Times New Roman"/>
                <w:bCs/>
              </w:rPr>
              <w:t>16.2</w:t>
            </w:r>
            <w:r w:rsidRPr="007204E1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2160" w:type="dxa"/>
            <w:vAlign w:val="bottom"/>
          </w:tcPr>
          <w:p w14:paraId="18EB04CC" w14:textId="01ADB2C7" w:rsidR="001F08E1" w:rsidRPr="007204E1" w:rsidRDefault="001F08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33 (</w:t>
            </w:r>
            <w:r w:rsidR="00C710F9">
              <w:rPr>
                <w:rFonts w:ascii="Times New Roman" w:hAnsi="Times New Roman" w:cs="Times New Roman"/>
                <w:bCs/>
              </w:rPr>
              <w:t>11</w:t>
            </w:r>
            <w:r w:rsidRPr="007204E1">
              <w:rPr>
                <w:rFonts w:ascii="Times New Roman" w:hAnsi="Times New Roman" w:cs="Times New Roman"/>
                <w:bCs/>
              </w:rPr>
              <w:t>.</w:t>
            </w:r>
            <w:r w:rsidR="00C710F9">
              <w:rPr>
                <w:rFonts w:ascii="Times New Roman" w:hAnsi="Times New Roman" w:cs="Times New Roman"/>
                <w:bCs/>
              </w:rPr>
              <w:t>0</w:t>
            </w:r>
            <w:r w:rsidRPr="007204E1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1530" w:type="dxa"/>
          </w:tcPr>
          <w:p w14:paraId="0B23CF18" w14:textId="3EAF9FD6" w:rsidR="001F08E1" w:rsidRPr="00C710F9" w:rsidRDefault="00C710F9" w:rsidP="001F08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</w:tc>
      </w:tr>
      <w:tr w:rsidR="001F08E1" w:rsidRPr="00F643DD" w14:paraId="17C6C9E2" w14:textId="77777777" w:rsidTr="009F0EF7">
        <w:tc>
          <w:tcPr>
            <w:tcW w:w="3955" w:type="dxa"/>
          </w:tcPr>
          <w:p w14:paraId="6CFDFC28" w14:textId="7362F704" w:rsidR="001F08E1" w:rsidRPr="00F643DD" w:rsidRDefault="001F08E1" w:rsidP="001F08E1">
            <w:pPr>
              <w:spacing w:before="120" w:after="120" w:line="360" w:lineRule="auto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Thai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ngoà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ử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cung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 xml:space="preserve"> – n (%)</w:t>
            </w:r>
          </w:p>
        </w:tc>
        <w:tc>
          <w:tcPr>
            <w:tcW w:w="2250" w:type="dxa"/>
            <w:vAlign w:val="bottom"/>
          </w:tcPr>
          <w:p w14:paraId="66BF6A70" w14:textId="5BCFA38C" w:rsidR="001F08E1" w:rsidRPr="007204E1" w:rsidRDefault="001F08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6</w:t>
            </w:r>
            <w:r w:rsidR="00922005">
              <w:rPr>
                <w:rFonts w:ascii="Times New Roman" w:hAnsi="Times New Roman" w:cs="Times New Roman"/>
                <w:bCs/>
              </w:rPr>
              <w:t xml:space="preserve"> (1.9)</w:t>
            </w:r>
          </w:p>
        </w:tc>
        <w:tc>
          <w:tcPr>
            <w:tcW w:w="2160" w:type="dxa"/>
            <w:vAlign w:val="bottom"/>
          </w:tcPr>
          <w:p w14:paraId="586337B5" w14:textId="1693F1C7" w:rsidR="001F08E1" w:rsidRPr="007204E1" w:rsidRDefault="001F08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4</w:t>
            </w:r>
            <w:r w:rsidR="00922005">
              <w:rPr>
                <w:rFonts w:ascii="Times New Roman" w:hAnsi="Times New Roman" w:cs="Times New Roman"/>
                <w:bCs/>
              </w:rPr>
              <w:t xml:space="preserve"> (1.3)</w:t>
            </w:r>
          </w:p>
        </w:tc>
        <w:tc>
          <w:tcPr>
            <w:tcW w:w="1530" w:type="dxa"/>
          </w:tcPr>
          <w:p w14:paraId="715CFF9B" w14:textId="4CE2EB31" w:rsidR="001F08E1" w:rsidRPr="00C710F9" w:rsidRDefault="00C710F9" w:rsidP="001F08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49</w:t>
            </w:r>
          </w:p>
        </w:tc>
      </w:tr>
      <w:tr w:rsidR="00A47E42" w:rsidRPr="00F643DD" w14:paraId="154F3BBF" w14:textId="77777777" w:rsidTr="003B493B">
        <w:tc>
          <w:tcPr>
            <w:tcW w:w="3955" w:type="dxa"/>
          </w:tcPr>
          <w:p w14:paraId="0FF24A9A" w14:textId="18FAF025" w:rsidR="00A47E42" w:rsidRPr="00F643DD" w:rsidRDefault="007A1FD5" w:rsidP="00F643DD">
            <w:pPr>
              <w:spacing w:before="120" w:after="120" w:line="360" w:lineRule="auto"/>
              <w:rPr>
                <w:rFonts w:ascii="Times New Roman" w:eastAsiaTheme="minorEastAsia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Đa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eastAsiaTheme="minorEastAsia" w:hAnsi="Times New Roman" w:cs="Times New Roman"/>
                <w:bCs/>
              </w:rPr>
              <w:t>thai</w:t>
            </w:r>
            <w:proofErr w:type="spellEnd"/>
            <w:r w:rsidRPr="00F643DD">
              <w:rPr>
                <w:rFonts w:ascii="Times New Roman" w:eastAsiaTheme="minorEastAsia" w:hAnsi="Times New Roman" w:cs="Times New Roman"/>
                <w:bCs/>
              </w:rPr>
              <w:t xml:space="preserve"> </w:t>
            </w:r>
            <w:r w:rsidRPr="00F643DD">
              <w:rPr>
                <w:rFonts w:ascii="Times New Roman" w:eastAsiaTheme="minorEastAsia" w:hAnsi="Times New Roman" w:cs="Times New Roman"/>
                <w:bCs/>
                <w:lang w:val="vi-VN"/>
              </w:rPr>
              <w:t>– n (%)</w:t>
            </w:r>
          </w:p>
        </w:tc>
        <w:tc>
          <w:tcPr>
            <w:tcW w:w="2250" w:type="dxa"/>
          </w:tcPr>
          <w:p w14:paraId="5D24AFB7" w14:textId="2F9B5635" w:rsidR="00A47E42" w:rsidRPr="007204E1" w:rsidRDefault="007204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60</w:t>
            </w:r>
            <w:r w:rsidR="00F04417">
              <w:rPr>
                <w:rFonts w:ascii="Times New Roman" w:hAnsi="Times New Roman" w:cs="Times New Roman"/>
                <w:bCs/>
              </w:rPr>
              <w:t xml:space="preserve"> (19.9)</w:t>
            </w:r>
          </w:p>
        </w:tc>
        <w:tc>
          <w:tcPr>
            <w:tcW w:w="2160" w:type="dxa"/>
          </w:tcPr>
          <w:p w14:paraId="6375DB0A" w14:textId="030B230B" w:rsidR="00A47E42" w:rsidRPr="007204E1" w:rsidRDefault="007204E1" w:rsidP="007204E1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7204E1">
              <w:rPr>
                <w:rFonts w:ascii="Times New Roman" w:hAnsi="Times New Roman" w:cs="Times New Roman"/>
                <w:bCs/>
              </w:rPr>
              <w:t>59</w:t>
            </w:r>
            <w:r w:rsidR="00F04417">
              <w:rPr>
                <w:rFonts w:ascii="Times New Roman" w:hAnsi="Times New Roman" w:cs="Times New Roman"/>
                <w:bCs/>
              </w:rPr>
              <w:t xml:space="preserve"> (19.9)</w:t>
            </w:r>
          </w:p>
        </w:tc>
        <w:tc>
          <w:tcPr>
            <w:tcW w:w="1530" w:type="dxa"/>
          </w:tcPr>
          <w:p w14:paraId="3B610D7D" w14:textId="64D197EB" w:rsidR="00A47E42" w:rsidRPr="00F04417" w:rsidRDefault="00F04417" w:rsidP="009E44A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5</w:t>
            </w:r>
          </w:p>
        </w:tc>
      </w:tr>
    </w:tbl>
    <w:p w14:paraId="0AF18667" w14:textId="141743CE" w:rsidR="003676AC" w:rsidRPr="00F643DD" w:rsidRDefault="003676AC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5B90E018" w14:textId="5FF1E3A4" w:rsidR="00502E2A" w:rsidRPr="00F643DD" w:rsidRDefault="00502E2A" w:rsidP="00F643DD">
      <w:pPr>
        <w:spacing w:line="360" w:lineRule="auto"/>
        <w:rPr>
          <w:rFonts w:ascii="Times New Roman" w:hAnsi="Times New Roman" w:cs="Times New Roman"/>
          <w:lang w:val="vi-VN"/>
        </w:rPr>
      </w:pPr>
    </w:p>
    <w:p w14:paraId="26235176" w14:textId="6AEF1C42" w:rsidR="003B493B" w:rsidRDefault="003B493B" w:rsidP="00F643DD">
      <w:pPr>
        <w:spacing w:before="120" w:after="120" w:line="360" w:lineRule="auto"/>
        <w:jc w:val="center"/>
        <w:rPr>
          <w:rFonts w:ascii="Times New Roman" w:hAnsi="Times New Roman" w:cs="Times New Roman"/>
          <w:b/>
          <w:bCs/>
          <w:i/>
          <w:iCs/>
          <w:lang w:val="vi-VN"/>
        </w:rPr>
      </w:pP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Bảng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>:</w:t>
      </w:r>
      <w:r w:rsidRPr="00F643DD">
        <w:rPr>
          <w:rFonts w:ascii="Times New Roman" w:hAnsi="Times New Roman" w:cs="Times New Roman"/>
          <w:b/>
          <w:bCs/>
          <w:i/>
          <w:iCs/>
          <w:lang w:val="vi-VN"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Phân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tích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hồi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quy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đơn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đa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  <w:lang w:val="vi-VN"/>
        </w:rPr>
        <w:t xml:space="preserve"> biến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lên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kết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quả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</w:rPr>
        <w:t xml:space="preserve"> </w:t>
      </w:r>
      <w:proofErr w:type="spellStart"/>
      <w:r w:rsidRPr="00F643DD">
        <w:rPr>
          <w:rFonts w:ascii="Times New Roman" w:hAnsi="Times New Roman" w:cs="Times New Roman"/>
          <w:b/>
          <w:bCs/>
          <w:i/>
          <w:iCs/>
        </w:rPr>
        <w:t>thai</w:t>
      </w:r>
      <w:proofErr w:type="spellEnd"/>
      <w:r w:rsidRPr="00F643DD">
        <w:rPr>
          <w:rFonts w:ascii="Times New Roman" w:hAnsi="Times New Roman" w:cs="Times New Roman"/>
          <w:b/>
          <w:bCs/>
          <w:i/>
          <w:iCs/>
          <w:lang w:val="vi-VN"/>
        </w:rPr>
        <w:t xml:space="preserve"> lâm sà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25"/>
        <w:gridCol w:w="4045"/>
      </w:tblGrid>
      <w:tr w:rsidR="00F7582F" w14:paraId="036486D5" w14:textId="77777777" w:rsidTr="00BF47C1">
        <w:tc>
          <w:tcPr>
            <w:tcW w:w="4225" w:type="dxa"/>
          </w:tcPr>
          <w:p w14:paraId="38A24E49" w14:textId="77777777" w:rsidR="00F7582F" w:rsidRDefault="00F7582F" w:rsidP="00F643DD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lang w:val="vi-VN"/>
              </w:rPr>
            </w:pPr>
          </w:p>
        </w:tc>
        <w:tc>
          <w:tcPr>
            <w:tcW w:w="4045" w:type="dxa"/>
          </w:tcPr>
          <w:p w14:paraId="040A7E06" w14:textId="4BFE15E2" w:rsidR="00F7582F" w:rsidRDefault="00F7582F" w:rsidP="00F643DD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Hồi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quy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đơn</w:t>
            </w:r>
            <w:proofErr w:type="spellEnd"/>
            <w:r>
              <w:rPr>
                <w:rFonts w:ascii="Times New Roman" w:hAnsi="Times New Roman" w:cs="Times New Roman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</w:rPr>
              <w:t>biến</w:t>
            </w:r>
            <w:proofErr w:type="spellEnd"/>
          </w:p>
          <w:p w14:paraId="45A2248E" w14:textId="42A9B827" w:rsidR="00F7582F" w:rsidRPr="00BD1D9F" w:rsidRDefault="00F7582F" w:rsidP="00F643DD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R [95% CI]; p-value</w:t>
            </w:r>
          </w:p>
        </w:tc>
      </w:tr>
      <w:tr w:rsidR="00F7582F" w14:paraId="30166896" w14:textId="77777777" w:rsidTr="00BF47C1">
        <w:tc>
          <w:tcPr>
            <w:tcW w:w="4225" w:type="dxa"/>
          </w:tcPr>
          <w:p w14:paraId="42954A15" w14:textId="3245E0DB" w:rsidR="00F7582F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lang w:val="vi-VN"/>
              </w:rPr>
            </w:pPr>
            <w:r w:rsidRPr="00F643DD">
              <w:rPr>
                <w:rFonts w:ascii="Times New Roman" w:hAnsi="Times New Roman" w:cs="Times New Roman"/>
                <w:bCs/>
              </w:rPr>
              <w:t>BMI</w:t>
            </w:r>
            <w:r w:rsidRPr="00F643DD">
              <w:rPr>
                <w:rFonts w:ascii="Times New Roman" w:hAnsi="Times New Roman" w:cs="Times New Roman"/>
                <w:bCs/>
                <w:lang w:val="vi-VN"/>
              </w:rPr>
              <w:t xml:space="preserve"> (kg/m2)</w:t>
            </w:r>
          </w:p>
        </w:tc>
        <w:tc>
          <w:tcPr>
            <w:tcW w:w="4045" w:type="dxa"/>
            <w:vAlign w:val="bottom"/>
          </w:tcPr>
          <w:p w14:paraId="7447EF82" w14:textId="1D65896D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95 [0.92;10.8]; 0.91</w:t>
            </w:r>
          </w:p>
        </w:tc>
      </w:tr>
      <w:tr w:rsidR="00F7582F" w14:paraId="11361787" w14:textId="77777777" w:rsidTr="00BF47C1">
        <w:tc>
          <w:tcPr>
            <w:tcW w:w="4225" w:type="dxa"/>
          </w:tcPr>
          <w:p w14:paraId="66B719DB" w14:textId="6C833C3A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643DD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643DD"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</w:p>
        </w:tc>
        <w:tc>
          <w:tcPr>
            <w:tcW w:w="4045" w:type="dxa"/>
            <w:vAlign w:val="bottom"/>
          </w:tcPr>
          <w:p w14:paraId="1967DED2" w14:textId="6D8C768C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7 [0.68;1.4]; 0.88</w:t>
            </w:r>
          </w:p>
        </w:tc>
      </w:tr>
      <w:tr w:rsidR="00F7582F" w14:paraId="36B62593" w14:textId="77777777" w:rsidTr="00BF47C1">
        <w:tc>
          <w:tcPr>
            <w:tcW w:w="4225" w:type="dxa"/>
          </w:tcPr>
          <w:p w14:paraId="633150DC" w14:textId="03BA3129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Độ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dày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NMTC - mm</w:t>
            </w:r>
          </w:p>
        </w:tc>
        <w:tc>
          <w:tcPr>
            <w:tcW w:w="4045" w:type="dxa"/>
            <w:vAlign w:val="bottom"/>
          </w:tcPr>
          <w:p w14:paraId="75F7F850" w14:textId="5C7AF479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9 [0.91;1.08]; 0.8</w:t>
            </w:r>
          </w:p>
        </w:tc>
      </w:tr>
      <w:tr w:rsidR="00F7582F" w14:paraId="17743A7F" w14:textId="77777777" w:rsidTr="00BF47C1">
        <w:tc>
          <w:tcPr>
            <w:tcW w:w="4225" w:type="dxa"/>
          </w:tcPr>
          <w:p w14:paraId="2E771ADF" w14:textId="422917E9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hờ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gian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vô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sinh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(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háng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>)</w:t>
            </w:r>
          </w:p>
        </w:tc>
        <w:tc>
          <w:tcPr>
            <w:tcW w:w="4045" w:type="dxa"/>
            <w:vAlign w:val="bottom"/>
          </w:tcPr>
          <w:p w14:paraId="2A4EBB20" w14:textId="3524FD74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9 [0.93;1.05]; 0.68</w:t>
            </w:r>
          </w:p>
        </w:tc>
      </w:tr>
      <w:tr w:rsidR="00F7582F" w14:paraId="4CFAE9F4" w14:textId="77777777" w:rsidTr="00BF47C1">
        <w:tc>
          <w:tcPr>
            <w:tcW w:w="4225" w:type="dxa"/>
            <w:vAlign w:val="bottom"/>
          </w:tcPr>
          <w:p w14:paraId="60F4CC56" w14:textId="28A9300B" w:rsidR="00F7582F" w:rsidRPr="00F92AEA" w:rsidRDefault="00F7582F" w:rsidP="00266248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chu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kỳ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chuyển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hất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bạ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rước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đó</w:t>
            </w:r>
            <w:proofErr w:type="spellEnd"/>
          </w:p>
        </w:tc>
        <w:tc>
          <w:tcPr>
            <w:tcW w:w="4045" w:type="dxa"/>
            <w:vAlign w:val="bottom"/>
          </w:tcPr>
          <w:p w14:paraId="2A4FF3E8" w14:textId="787B3938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</w:p>
        </w:tc>
      </w:tr>
      <w:tr w:rsidR="00F7582F" w14:paraId="08DF831B" w14:textId="77777777" w:rsidTr="00BF47C1">
        <w:tc>
          <w:tcPr>
            <w:tcW w:w="4225" w:type="dxa"/>
            <w:vAlign w:val="bottom"/>
          </w:tcPr>
          <w:p w14:paraId="713ABC4D" w14:textId="01B5614E" w:rsidR="00F7582F" w:rsidRPr="00F92AEA" w:rsidRDefault="00F7582F" w:rsidP="0016756C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3</w:t>
            </w:r>
          </w:p>
        </w:tc>
        <w:tc>
          <w:tcPr>
            <w:tcW w:w="4045" w:type="dxa"/>
            <w:vAlign w:val="bottom"/>
          </w:tcPr>
          <w:p w14:paraId="7556C9F5" w14:textId="0D77F29B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proofErr w:type="spellStart"/>
            <w:r>
              <w:rPr>
                <w:rFonts w:ascii="Times New Roman" w:hAnsi="Times New Roman" w:cs="Times New Roman"/>
                <w:bCs/>
              </w:rPr>
              <w:t>Tham</w:t>
            </w:r>
            <w:proofErr w:type="spellEnd"/>
            <w:r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Cs/>
              </w:rPr>
              <w:t>chiếu</w:t>
            </w:r>
            <w:proofErr w:type="spellEnd"/>
          </w:p>
        </w:tc>
      </w:tr>
      <w:tr w:rsidR="00F7582F" w14:paraId="1E33EEEB" w14:textId="77777777" w:rsidTr="00BF47C1">
        <w:tc>
          <w:tcPr>
            <w:tcW w:w="4225" w:type="dxa"/>
            <w:vAlign w:val="bottom"/>
          </w:tcPr>
          <w:p w14:paraId="3F21E44F" w14:textId="26628D2F" w:rsidR="00F7582F" w:rsidRPr="00F92AEA" w:rsidRDefault="00F7582F" w:rsidP="0016756C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4</w:t>
            </w:r>
          </w:p>
        </w:tc>
        <w:tc>
          <w:tcPr>
            <w:tcW w:w="4045" w:type="dxa"/>
            <w:vAlign w:val="bottom"/>
          </w:tcPr>
          <w:p w14:paraId="12408A3C" w14:textId="244783E7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.92 [0.4;2.1]; 0.84</w:t>
            </w:r>
          </w:p>
        </w:tc>
      </w:tr>
      <w:tr w:rsidR="00F7582F" w14:paraId="14872C6F" w14:textId="77777777" w:rsidTr="00BF47C1">
        <w:tc>
          <w:tcPr>
            <w:tcW w:w="4225" w:type="dxa"/>
            <w:vAlign w:val="bottom"/>
          </w:tcPr>
          <w:p w14:paraId="4E8710C0" w14:textId="791E17D5" w:rsidR="00F7582F" w:rsidRPr="00F92AEA" w:rsidRDefault="00F7582F" w:rsidP="0016756C">
            <w:pPr>
              <w:spacing w:before="120" w:after="120" w:line="360" w:lineRule="auto"/>
              <w:ind w:left="720"/>
              <w:jc w:val="both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≥5</w:t>
            </w:r>
          </w:p>
        </w:tc>
        <w:tc>
          <w:tcPr>
            <w:tcW w:w="4045" w:type="dxa"/>
            <w:vAlign w:val="bottom"/>
          </w:tcPr>
          <w:p w14:paraId="2E9A6ACC" w14:textId="50EBD01A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>
              <w:rPr>
                <w:rFonts w:ascii="Times New Roman" w:hAnsi="Times New Roman" w:cs="Times New Roman"/>
                <w:bCs/>
              </w:rPr>
              <w:t>0.99 [0.64;1.5]; 0.95</w:t>
            </w:r>
          </w:p>
        </w:tc>
      </w:tr>
      <w:tr w:rsidR="00F7582F" w14:paraId="5C9C60B0" w14:textId="77777777" w:rsidTr="00BF47C1">
        <w:tc>
          <w:tcPr>
            <w:tcW w:w="4225" w:type="dxa"/>
            <w:vAlign w:val="bottom"/>
          </w:tcPr>
          <w:p w14:paraId="50EE0297" w14:textId="7860BB57" w:rsidR="00F7582F" w:rsidRPr="00F92AEA" w:rsidRDefault="00F7582F" w:rsidP="00F92AEA">
            <w:pPr>
              <w:spacing w:before="120" w:after="120" w:line="360" w:lineRule="auto"/>
              <w:jc w:val="both"/>
              <w:rPr>
                <w:rFonts w:ascii="Times New Roman" w:hAnsi="Times New Roman" w:cs="Times New Roman"/>
                <w:bCs/>
              </w:rPr>
            </w:pP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Số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phôi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tốt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</w:t>
            </w:r>
            <w:proofErr w:type="spellStart"/>
            <w:r w:rsidRPr="00F92AEA">
              <w:rPr>
                <w:rFonts w:ascii="Times New Roman" w:hAnsi="Times New Roman" w:cs="Times New Roman"/>
                <w:bCs/>
              </w:rPr>
              <w:t>đã</w:t>
            </w:r>
            <w:proofErr w:type="spellEnd"/>
            <w:r w:rsidRPr="00F92AEA">
              <w:rPr>
                <w:rFonts w:ascii="Times New Roman" w:hAnsi="Times New Roman" w:cs="Times New Roman"/>
                <w:bCs/>
              </w:rPr>
              <w:t xml:space="preserve"> chuyển thất bại trước đó</w:t>
            </w:r>
          </w:p>
        </w:tc>
        <w:tc>
          <w:tcPr>
            <w:tcW w:w="4045" w:type="dxa"/>
            <w:vAlign w:val="bottom"/>
          </w:tcPr>
          <w:p w14:paraId="55E64999" w14:textId="1AEBF9AD" w:rsidR="00F7582F" w:rsidRPr="00F92AEA" w:rsidRDefault="00F7582F" w:rsidP="00F92AEA">
            <w:pPr>
              <w:spacing w:before="120" w:after="120" w:line="360" w:lineRule="auto"/>
              <w:jc w:val="center"/>
              <w:rPr>
                <w:rFonts w:ascii="Times New Roman" w:hAnsi="Times New Roman" w:cs="Times New Roman"/>
                <w:bCs/>
              </w:rPr>
            </w:pPr>
            <w:r w:rsidRPr="00F92AEA">
              <w:rPr>
                <w:rFonts w:ascii="Times New Roman" w:hAnsi="Times New Roman" w:cs="Times New Roman"/>
                <w:bCs/>
              </w:rPr>
              <w:t>0.91 [0.85;0.96]; 0.001</w:t>
            </w:r>
          </w:p>
        </w:tc>
      </w:tr>
    </w:tbl>
    <w:p w14:paraId="2D971438" w14:textId="77777777" w:rsidR="00F04417" w:rsidRPr="00F643DD" w:rsidRDefault="00F04417" w:rsidP="00F643DD">
      <w:pPr>
        <w:spacing w:before="120" w:after="120" w:line="360" w:lineRule="auto"/>
        <w:jc w:val="center"/>
        <w:rPr>
          <w:rFonts w:ascii="Times New Roman" w:hAnsi="Times New Roman" w:cs="Times New Roman"/>
          <w:lang w:val="vi-VN"/>
        </w:rPr>
      </w:pPr>
    </w:p>
    <w:sectPr w:rsidR="00F04417" w:rsidRPr="00F643DD" w:rsidSect="00114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CC0A8E"/>
    <w:multiLevelType w:val="hybridMultilevel"/>
    <w:tmpl w:val="04849936"/>
    <w:lvl w:ilvl="0" w:tplc="7600701A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9C69D5"/>
    <w:multiLevelType w:val="hybridMultilevel"/>
    <w:tmpl w:val="B442DD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6A14C4"/>
    <w:multiLevelType w:val="hybridMultilevel"/>
    <w:tmpl w:val="E5E8B19C"/>
    <w:lvl w:ilvl="0" w:tplc="6AF0E7B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77780593">
    <w:abstractNumId w:val="0"/>
  </w:num>
  <w:num w:numId="2" w16cid:durableId="520047010">
    <w:abstractNumId w:val="1"/>
  </w:num>
  <w:num w:numId="3" w16cid:durableId="184997983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0NzMwsDA2Mja2MDJR0lEKTi0uzszPAykwrAUAhxm8wCwAAAA="/>
  </w:docVars>
  <w:rsids>
    <w:rsidRoot w:val="0092212A"/>
    <w:rsid w:val="0002479A"/>
    <w:rsid w:val="000345A7"/>
    <w:rsid w:val="00037141"/>
    <w:rsid w:val="000541E8"/>
    <w:rsid w:val="000552F3"/>
    <w:rsid w:val="000561A8"/>
    <w:rsid w:val="00056753"/>
    <w:rsid w:val="00081E94"/>
    <w:rsid w:val="00087CE2"/>
    <w:rsid w:val="000C3F7B"/>
    <w:rsid w:val="000C41F6"/>
    <w:rsid w:val="000F3904"/>
    <w:rsid w:val="001064F7"/>
    <w:rsid w:val="00114466"/>
    <w:rsid w:val="00147E2E"/>
    <w:rsid w:val="00162F0E"/>
    <w:rsid w:val="0016756C"/>
    <w:rsid w:val="00170059"/>
    <w:rsid w:val="001713FB"/>
    <w:rsid w:val="00172617"/>
    <w:rsid w:val="001825C0"/>
    <w:rsid w:val="001A5150"/>
    <w:rsid w:val="001C08D5"/>
    <w:rsid w:val="001C30ED"/>
    <w:rsid w:val="001C503E"/>
    <w:rsid w:val="001F08E1"/>
    <w:rsid w:val="0020461A"/>
    <w:rsid w:val="002133BD"/>
    <w:rsid w:val="002330C3"/>
    <w:rsid w:val="00240315"/>
    <w:rsid w:val="0024411D"/>
    <w:rsid w:val="00244E42"/>
    <w:rsid w:val="00252899"/>
    <w:rsid w:val="002569FA"/>
    <w:rsid w:val="00256A91"/>
    <w:rsid w:val="0025796E"/>
    <w:rsid w:val="00266248"/>
    <w:rsid w:val="0027323B"/>
    <w:rsid w:val="002B0C1A"/>
    <w:rsid w:val="002B7DE7"/>
    <w:rsid w:val="002C6A6E"/>
    <w:rsid w:val="002D1592"/>
    <w:rsid w:val="002D3983"/>
    <w:rsid w:val="00304B1D"/>
    <w:rsid w:val="00315C51"/>
    <w:rsid w:val="00323C85"/>
    <w:rsid w:val="0033166E"/>
    <w:rsid w:val="00357E7A"/>
    <w:rsid w:val="00361595"/>
    <w:rsid w:val="003676AC"/>
    <w:rsid w:val="003765DC"/>
    <w:rsid w:val="003806B5"/>
    <w:rsid w:val="003927EC"/>
    <w:rsid w:val="003B031E"/>
    <w:rsid w:val="003B493B"/>
    <w:rsid w:val="003B4F9A"/>
    <w:rsid w:val="003D7F07"/>
    <w:rsid w:val="003F7B56"/>
    <w:rsid w:val="00420227"/>
    <w:rsid w:val="004651F5"/>
    <w:rsid w:val="004A30EB"/>
    <w:rsid w:val="004A5D32"/>
    <w:rsid w:val="004D6D08"/>
    <w:rsid w:val="004D7494"/>
    <w:rsid w:val="004E1767"/>
    <w:rsid w:val="004E445A"/>
    <w:rsid w:val="004F1465"/>
    <w:rsid w:val="00500B2F"/>
    <w:rsid w:val="00502E2A"/>
    <w:rsid w:val="005476BC"/>
    <w:rsid w:val="0056470B"/>
    <w:rsid w:val="005808A2"/>
    <w:rsid w:val="0058528F"/>
    <w:rsid w:val="005A22CB"/>
    <w:rsid w:val="005D3E7A"/>
    <w:rsid w:val="005D53FF"/>
    <w:rsid w:val="00605EAE"/>
    <w:rsid w:val="00657048"/>
    <w:rsid w:val="00680F61"/>
    <w:rsid w:val="006815F5"/>
    <w:rsid w:val="00684657"/>
    <w:rsid w:val="006877A3"/>
    <w:rsid w:val="006A6ADF"/>
    <w:rsid w:val="006B58B8"/>
    <w:rsid w:val="006C21F7"/>
    <w:rsid w:val="006D54BB"/>
    <w:rsid w:val="006E7FC1"/>
    <w:rsid w:val="006F054F"/>
    <w:rsid w:val="0071472F"/>
    <w:rsid w:val="007204E1"/>
    <w:rsid w:val="00723827"/>
    <w:rsid w:val="00751F8A"/>
    <w:rsid w:val="00757873"/>
    <w:rsid w:val="0078056B"/>
    <w:rsid w:val="007821B7"/>
    <w:rsid w:val="007A1FD5"/>
    <w:rsid w:val="007B7832"/>
    <w:rsid w:val="007C4FFA"/>
    <w:rsid w:val="007F79E5"/>
    <w:rsid w:val="00802BF7"/>
    <w:rsid w:val="008055A7"/>
    <w:rsid w:val="00837BC2"/>
    <w:rsid w:val="00857020"/>
    <w:rsid w:val="00864197"/>
    <w:rsid w:val="00876941"/>
    <w:rsid w:val="008A05FA"/>
    <w:rsid w:val="008C1D03"/>
    <w:rsid w:val="008C434D"/>
    <w:rsid w:val="008E6A5F"/>
    <w:rsid w:val="008F0F7A"/>
    <w:rsid w:val="008F78E5"/>
    <w:rsid w:val="00902FCB"/>
    <w:rsid w:val="00912C50"/>
    <w:rsid w:val="00922005"/>
    <w:rsid w:val="0092212A"/>
    <w:rsid w:val="0092321E"/>
    <w:rsid w:val="00926C3A"/>
    <w:rsid w:val="00950D81"/>
    <w:rsid w:val="00981A49"/>
    <w:rsid w:val="00982B85"/>
    <w:rsid w:val="009937DB"/>
    <w:rsid w:val="009975E6"/>
    <w:rsid w:val="00997911"/>
    <w:rsid w:val="009A7DAA"/>
    <w:rsid w:val="009B3FE4"/>
    <w:rsid w:val="009C2C56"/>
    <w:rsid w:val="009C3C4D"/>
    <w:rsid w:val="009E44AA"/>
    <w:rsid w:val="009E636A"/>
    <w:rsid w:val="00A02A00"/>
    <w:rsid w:val="00A47E42"/>
    <w:rsid w:val="00A52E8A"/>
    <w:rsid w:val="00A80711"/>
    <w:rsid w:val="00A81A3C"/>
    <w:rsid w:val="00AA3FCA"/>
    <w:rsid w:val="00AA7028"/>
    <w:rsid w:val="00AC2E25"/>
    <w:rsid w:val="00AD714F"/>
    <w:rsid w:val="00AE3E93"/>
    <w:rsid w:val="00AF12A1"/>
    <w:rsid w:val="00B41336"/>
    <w:rsid w:val="00B46A8B"/>
    <w:rsid w:val="00B548A7"/>
    <w:rsid w:val="00B7094C"/>
    <w:rsid w:val="00B734BB"/>
    <w:rsid w:val="00BB332B"/>
    <w:rsid w:val="00BC204F"/>
    <w:rsid w:val="00BD1D9F"/>
    <w:rsid w:val="00BD3B1E"/>
    <w:rsid w:val="00BD4DB5"/>
    <w:rsid w:val="00BE7C38"/>
    <w:rsid w:val="00BF47C1"/>
    <w:rsid w:val="00C11ABE"/>
    <w:rsid w:val="00C21CB7"/>
    <w:rsid w:val="00C27A41"/>
    <w:rsid w:val="00C34246"/>
    <w:rsid w:val="00C710F9"/>
    <w:rsid w:val="00C755D1"/>
    <w:rsid w:val="00C75CB3"/>
    <w:rsid w:val="00CA7688"/>
    <w:rsid w:val="00CB1F6A"/>
    <w:rsid w:val="00CB528D"/>
    <w:rsid w:val="00CD6B1E"/>
    <w:rsid w:val="00CE7D83"/>
    <w:rsid w:val="00CF1F5B"/>
    <w:rsid w:val="00D0027E"/>
    <w:rsid w:val="00D419E6"/>
    <w:rsid w:val="00D744B7"/>
    <w:rsid w:val="00D801D1"/>
    <w:rsid w:val="00D85A26"/>
    <w:rsid w:val="00DA6EEA"/>
    <w:rsid w:val="00DC2029"/>
    <w:rsid w:val="00DE045E"/>
    <w:rsid w:val="00DE0A07"/>
    <w:rsid w:val="00E00F37"/>
    <w:rsid w:val="00E11372"/>
    <w:rsid w:val="00E2722A"/>
    <w:rsid w:val="00E43D5E"/>
    <w:rsid w:val="00E44211"/>
    <w:rsid w:val="00E65293"/>
    <w:rsid w:val="00E7561A"/>
    <w:rsid w:val="00E773E7"/>
    <w:rsid w:val="00E854F5"/>
    <w:rsid w:val="00EA48D0"/>
    <w:rsid w:val="00EB5E49"/>
    <w:rsid w:val="00EF667F"/>
    <w:rsid w:val="00EF6ADF"/>
    <w:rsid w:val="00F04417"/>
    <w:rsid w:val="00F26A4B"/>
    <w:rsid w:val="00F33E0A"/>
    <w:rsid w:val="00F37B11"/>
    <w:rsid w:val="00F57AE5"/>
    <w:rsid w:val="00F6063E"/>
    <w:rsid w:val="00F643DD"/>
    <w:rsid w:val="00F64A3B"/>
    <w:rsid w:val="00F671D6"/>
    <w:rsid w:val="00F7582F"/>
    <w:rsid w:val="00F75D9E"/>
    <w:rsid w:val="00F92AEA"/>
    <w:rsid w:val="00FA3D8D"/>
    <w:rsid w:val="00FB3540"/>
    <w:rsid w:val="00FD6718"/>
    <w:rsid w:val="00FE4D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D0D2D"/>
  <w15:chartTrackingRefBased/>
  <w15:docId w15:val="{336DE425-A29C-6748-BEC2-3F7C6F4CA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2B0C1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B0C1A"/>
    <w:rPr>
      <w:rFonts w:ascii="Times New Roman" w:eastAsia="Times New Roman" w:hAnsi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B0C1A"/>
    <w:rPr>
      <w:rFonts w:ascii="Times New Roman" w:eastAsia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2B0C1A"/>
    <w:pPr>
      <w:ind w:left="720"/>
      <w:contextualSpacing/>
    </w:pPr>
  </w:style>
  <w:style w:type="table" w:styleId="TableGrid">
    <w:name w:val="Table Grid"/>
    <w:basedOn w:val="TableNormal"/>
    <w:uiPriority w:val="59"/>
    <w:rsid w:val="009E636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rsid w:val="009E63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127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9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1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5</Pages>
  <Words>480</Words>
  <Characters>273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s Nhật Anh</dc:creator>
  <cp:keywords/>
  <dc:description/>
  <cp:lastModifiedBy>Duy Nguyen-Le</cp:lastModifiedBy>
  <cp:revision>50</cp:revision>
  <dcterms:created xsi:type="dcterms:W3CDTF">2022-06-17T11:40:00Z</dcterms:created>
  <dcterms:modified xsi:type="dcterms:W3CDTF">2022-06-20T10:23:00Z</dcterms:modified>
</cp:coreProperties>
</file>